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5AEB" w:rsidRDefault="00CF639A" w:rsidP="009A64E3">
      <w:r w:rsidRPr="00CF639A">
        <w:rPr>
          <w:noProof/>
        </w:rPr>
        <w:drawing>
          <wp:inline distT="0" distB="0" distL="0" distR="0" wp14:anchorId="326BD5C0" wp14:editId="43578315">
            <wp:extent cx="5567680" cy="41757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86126" cy="4189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64E3" w:rsidRPr="009A64E3" w:rsidRDefault="009A64E3" w:rsidP="009A64E3">
      <w:pPr>
        <w:pStyle w:val="ListParagraph"/>
        <w:rPr>
          <w:color w:val="F0AD00"/>
          <w:sz w:val="48"/>
          <w:szCs w:val="48"/>
        </w:rPr>
      </w:pPr>
    </w:p>
    <w:p w:rsidR="009A64E3" w:rsidRPr="009A64E3" w:rsidRDefault="009A64E3" w:rsidP="009A64E3">
      <w:pPr>
        <w:pStyle w:val="ListParagraph"/>
        <w:numPr>
          <w:ilvl w:val="0"/>
          <w:numId w:val="1"/>
        </w:numPr>
        <w:rPr>
          <w:color w:val="F0AD00"/>
          <w:sz w:val="48"/>
          <w:szCs w:val="48"/>
        </w:rPr>
      </w:pPr>
      <w:r>
        <w:rPr>
          <w:rFonts w:asciiTheme="minorHAnsi" w:eastAsiaTheme="minorEastAsia" w:hAnsi="Gill Sans MT" w:cstheme="minorBidi"/>
          <w:color w:val="002060"/>
          <w:kern w:val="24"/>
          <w:sz w:val="80"/>
          <w:szCs w:val="80"/>
        </w:rPr>
        <w:t xml:space="preserve">VOB International, LLC. </w:t>
      </w:r>
    </w:p>
    <w:p w:rsidR="009A64E3" w:rsidRPr="009A64E3" w:rsidRDefault="009A64E3" w:rsidP="009A64E3">
      <w:pPr>
        <w:pStyle w:val="ListParagraph"/>
        <w:numPr>
          <w:ilvl w:val="0"/>
          <w:numId w:val="1"/>
        </w:numPr>
        <w:rPr>
          <w:color w:val="F0AD00"/>
          <w:sz w:val="56"/>
          <w:szCs w:val="56"/>
        </w:rPr>
      </w:pPr>
      <w:r w:rsidRPr="009A64E3">
        <w:rPr>
          <w:rFonts w:asciiTheme="minorHAnsi" w:eastAsiaTheme="minorEastAsia" w:hAnsi="Gill Sans MT" w:cstheme="minorBidi"/>
          <w:color w:val="000000" w:themeColor="text1"/>
          <w:kern w:val="24"/>
          <w:sz w:val="56"/>
          <w:szCs w:val="56"/>
        </w:rPr>
        <w:t>Who are we?</w:t>
      </w:r>
    </w:p>
    <w:p w:rsidR="009A64E3" w:rsidRPr="009A64E3" w:rsidRDefault="009A64E3" w:rsidP="009A64E3">
      <w:pPr>
        <w:pStyle w:val="ListParagraph"/>
        <w:numPr>
          <w:ilvl w:val="0"/>
          <w:numId w:val="1"/>
        </w:numPr>
        <w:rPr>
          <w:color w:val="F0AD00"/>
          <w:sz w:val="56"/>
          <w:szCs w:val="56"/>
        </w:rPr>
      </w:pPr>
      <w:r w:rsidRPr="009A64E3">
        <w:rPr>
          <w:rFonts w:asciiTheme="minorHAnsi" w:eastAsiaTheme="minorEastAsia" w:hAnsi="Gill Sans MT" w:cstheme="minorBidi"/>
          <w:color w:val="000000" w:themeColor="text1"/>
          <w:kern w:val="24"/>
          <w:sz w:val="56"/>
          <w:szCs w:val="56"/>
        </w:rPr>
        <w:t>Real World Management Strategy</w:t>
      </w:r>
    </w:p>
    <w:p w:rsidR="009A64E3" w:rsidRPr="009A64E3" w:rsidRDefault="009A64E3" w:rsidP="009A64E3">
      <w:pPr>
        <w:pStyle w:val="ListParagraph"/>
        <w:numPr>
          <w:ilvl w:val="0"/>
          <w:numId w:val="1"/>
        </w:numPr>
        <w:rPr>
          <w:color w:val="F0AD00"/>
          <w:sz w:val="56"/>
          <w:szCs w:val="56"/>
        </w:rPr>
      </w:pPr>
      <w:r w:rsidRPr="009A64E3">
        <w:rPr>
          <w:rFonts w:asciiTheme="minorHAnsi" w:eastAsiaTheme="minorEastAsia" w:hAnsi="Gill Sans MT" w:cstheme="minorBidi"/>
          <w:color w:val="000000" w:themeColor="text1"/>
          <w:kern w:val="24"/>
          <w:sz w:val="56"/>
          <w:szCs w:val="56"/>
        </w:rPr>
        <w:t>This is not campfire analogy</w:t>
      </w:r>
    </w:p>
    <w:p w:rsidR="009A64E3" w:rsidRPr="009A64E3" w:rsidRDefault="009A64E3" w:rsidP="009A64E3">
      <w:pPr>
        <w:pStyle w:val="ListParagraph"/>
        <w:numPr>
          <w:ilvl w:val="0"/>
          <w:numId w:val="1"/>
        </w:numPr>
        <w:rPr>
          <w:color w:val="F0AD00"/>
          <w:sz w:val="56"/>
          <w:szCs w:val="56"/>
        </w:rPr>
      </w:pPr>
      <w:r>
        <w:rPr>
          <w:rFonts w:asciiTheme="minorHAnsi" w:eastAsiaTheme="minorEastAsia" w:hAnsi="Gill Sans MT" w:cstheme="minorBidi"/>
          <w:color w:val="000000" w:themeColor="text1"/>
          <w:kern w:val="24"/>
          <w:sz w:val="56"/>
          <w:szCs w:val="56"/>
        </w:rPr>
        <w:t>Self-Deception is Self-D</w:t>
      </w:r>
      <w:r w:rsidRPr="009A64E3">
        <w:rPr>
          <w:rFonts w:asciiTheme="minorHAnsi" w:eastAsiaTheme="minorEastAsia" w:hAnsi="Gill Sans MT" w:cstheme="minorBidi"/>
          <w:color w:val="000000" w:themeColor="text1"/>
          <w:kern w:val="24"/>
          <w:sz w:val="56"/>
          <w:szCs w:val="56"/>
        </w:rPr>
        <w:t>efeating</w:t>
      </w:r>
    </w:p>
    <w:p w:rsidR="009A64E3" w:rsidRDefault="009A64E3" w:rsidP="009A64E3"/>
    <w:p w:rsidR="00DD240C" w:rsidRDefault="00DD240C" w:rsidP="00DD240C">
      <w:pPr>
        <w:ind w:left="2880" w:firstLine="720"/>
      </w:pPr>
      <w:r>
        <w:rPr>
          <w:noProof/>
        </w:rPr>
        <w:drawing>
          <wp:inline distT="0" distB="0" distL="0" distR="0" wp14:anchorId="048A27A2" wp14:editId="431F33F0">
            <wp:extent cx="729723" cy="749808"/>
            <wp:effectExtent l="0" t="0" r="0" b="0"/>
            <wp:docPr id="9" name="Content Placeholder 8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ontent Placeholder 8"/>
                    <pic:cNvPicPr>
                      <a:picLocks noGrp="1"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8159" cy="809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240C" w:rsidRPr="00DD240C" w:rsidRDefault="00DD240C" w:rsidP="00DD240C">
      <w:pPr>
        <w:pStyle w:val="ListParagraph"/>
        <w:numPr>
          <w:ilvl w:val="0"/>
          <w:numId w:val="2"/>
        </w:numPr>
        <w:rPr>
          <w:color w:val="F0AD00"/>
          <w:sz w:val="36"/>
          <w:szCs w:val="36"/>
        </w:rPr>
      </w:pPr>
      <w:r w:rsidRPr="00DD240C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lastRenderedPageBreak/>
        <w:t>One small change creates amazing benefits.</w:t>
      </w:r>
    </w:p>
    <w:p w:rsidR="00DD240C" w:rsidRPr="00DD240C" w:rsidRDefault="00DD240C" w:rsidP="00A26312">
      <w:pPr>
        <w:pStyle w:val="ListParagraph"/>
        <w:numPr>
          <w:ilvl w:val="0"/>
          <w:numId w:val="2"/>
        </w:numPr>
        <w:rPr>
          <w:color w:val="F0AD00"/>
          <w:sz w:val="36"/>
          <w:szCs w:val="36"/>
        </w:rPr>
      </w:pPr>
      <w:r w:rsidRPr="00DD240C">
        <w:rPr>
          <w:rFonts w:asciiTheme="minorHAnsi" w:eastAsiaTheme="minorEastAsia" w:hAnsi="Gill Sans MT" w:cstheme="minorBidi"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A26312">
        <w:rPr>
          <w:rFonts w:asciiTheme="minorHAnsi" w:eastAsiaTheme="minorEastAsia" w:hAnsi="Gill Sans MT" w:cstheme="minorBidi"/>
          <w:color w:val="000000" w:themeColor="text1"/>
          <w:kern w:val="24"/>
          <w:sz w:val="36"/>
          <w:szCs w:val="36"/>
        </w:rPr>
        <w:t>__________________________</w:t>
      </w:r>
      <w:r w:rsidR="001816E1" w:rsidRPr="00A26312">
        <w:rPr>
          <w:rStyle w:val="Strong"/>
          <w:rFonts w:asciiTheme="minorHAnsi" w:hAnsiTheme="minorHAnsi" w:cstheme="minorHAnsi"/>
          <w:color w:val="000000"/>
          <w:sz w:val="30"/>
          <w:szCs w:val="30"/>
          <w:shd w:val="clear" w:color="auto" w:fill="FFFFFF"/>
        </w:rPr>
        <w:t>Way to often we just stop… stop trying, stop caring, stop moving.</w:t>
      </w:r>
      <w:r w:rsidR="001816E1" w:rsidRPr="00A26312">
        <w:rPr>
          <w:rStyle w:val="apple-converted-space"/>
          <w:rFonts w:asciiTheme="minorHAnsi" w:hAnsiTheme="minorHAnsi" w:cstheme="minorHAnsi"/>
          <w:color w:val="000000"/>
          <w:sz w:val="30"/>
          <w:szCs w:val="30"/>
          <w:shd w:val="clear" w:color="auto" w:fill="FFFFFF"/>
        </w:rPr>
        <w:t> </w:t>
      </w:r>
      <w:r w:rsidR="001816E1" w:rsidRPr="00A26312">
        <w:rPr>
          <w:rFonts w:asciiTheme="minorHAnsi" w:hAnsiTheme="minorHAnsi" w:cstheme="minorHAnsi"/>
          <w:color w:val="000000"/>
          <w:sz w:val="30"/>
          <w:szCs w:val="30"/>
          <w:shd w:val="clear" w:color="auto" w:fill="FFFFFF"/>
        </w:rPr>
        <w:t xml:space="preserve">By doing so all we’re doing is sending a message to our body and mind that we’ve given up. Keep at it whatever it is, stay in motion, one day at </w:t>
      </w:r>
      <w:r w:rsidR="00A26312" w:rsidRPr="00A26312">
        <w:rPr>
          <w:rFonts w:asciiTheme="minorHAnsi" w:hAnsiTheme="minorHAnsi" w:cstheme="minorHAnsi"/>
          <w:color w:val="000000"/>
          <w:sz w:val="30"/>
          <w:szCs w:val="30"/>
          <w:shd w:val="clear" w:color="auto" w:fill="FFFFFF"/>
        </w:rPr>
        <w:t>a time, one small insignificant</w:t>
      </w:r>
      <w:r w:rsidR="001816E1" w:rsidRPr="00A26312">
        <w:rPr>
          <w:rFonts w:asciiTheme="minorHAnsi" w:hAnsiTheme="minorHAnsi" w:cstheme="minorHAnsi"/>
          <w:color w:val="000000"/>
          <w:sz w:val="30"/>
          <w:szCs w:val="30"/>
          <w:shd w:val="clear" w:color="auto" w:fill="FFFFFF"/>
        </w:rPr>
        <w:t xml:space="preserve"> action at a time</w:t>
      </w:r>
      <w:r w:rsidR="001816E1">
        <w:rPr>
          <w:rFonts w:ascii="Arial" w:hAnsi="Arial" w:cs="Arial"/>
          <w:color w:val="000000"/>
          <w:sz w:val="30"/>
          <w:szCs w:val="30"/>
          <w:shd w:val="clear" w:color="auto" w:fill="FFFFFF"/>
        </w:rPr>
        <w:t>.</w:t>
      </w:r>
      <w:r w:rsidR="00A26312" w:rsidRPr="00A26312">
        <w:t xml:space="preserve"> </w:t>
      </w:r>
      <w:r w:rsidR="00A26312">
        <w:rPr>
          <w:rStyle w:val="EndnoteReference"/>
        </w:rPr>
        <w:endnoteReference w:id="1"/>
      </w:r>
    </w:p>
    <w:p w:rsidR="00DD240C" w:rsidRPr="00DD240C" w:rsidRDefault="00DD240C" w:rsidP="00DD240C">
      <w:pPr>
        <w:rPr>
          <w:color w:val="F0AD00"/>
          <w:sz w:val="36"/>
          <w:szCs w:val="36"/>
        </w:rPr>
      </w:pPr>
    </w:p>
    <w:p w:rsidR="00DD240C" w:rsidRPr="00DD240C" w:rsidRDefault="00DD240C" w:rsidP="00DD240C">
      <w:pPr>
        <w:pStyle w:val="ListParagraph"/>
        <w:numPr>
          <w:ilvl w:val="0"/>
          <w:numId w:val="3"/>
        </w:numPr>
        <w:rPr>
          <w:color w:val="F0AD00"/>
          <w:sz w:val="36"/>
          <w:szCs w:val="36"/>
        </w:rPr>
      </w:pPr>
      <w:r w:rsidRPr="00DD240C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Never forget how powerful your words are.</w:t>
      </w:r>
    </w:p>
    <w:p w:rsidR="00DD240C" w:rsidRPr="00A26312" w:rsidRDefault="00DD240C" w:rsidP="00DD240C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color w:val="F0AD00"/>
          <w:sz w:val="36"/>
          <w:szCs w:val="36"/>
        </w:rPr>
      </w:pPr>
      <w:r w:rsidRPr="00A26312">
        <w:rPr>
          <w:rFonts w:asciiTheme="minorHAnsi" w:eastAsiaTheme="minorEastAsia" w:hAnsiTheme="minorHAnsi" w:cstheme="minorHAnsi"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A26312" w:rsidRPr="00A26312">
        <w:rPr>
          <w:rFonts w:asciiTheme="minorHAnsi" w:eastAsiaTheme="minorEastAsia" w:hAnsiTheme="minorHAnsi" w:cstheme="minorHAnsi"/>
          <w:color w:val="000000" w:themeColor="text1"/>
          <w:kern w:val="24"/>
          <w:sz w:val="36"/>
          <w:szCs w:val="36"/>
        </w:rPr>
        <w:t>________________________</w:t>
      </w:r>
      <w:r w:rsidR="00A26312" w:rsidRPr="00A26312">
        <w:rPr>
          <w:rFonts w:asciiTheme="minorHAnsi" w:hAnsiTheme="minorHAnsi" w:cstheme="minorHAnsi"/>
          <w:color w:val="2F3846"/>
          <w:sz w:val="27"/>
          <w:szCs w:val="27"/>
          <w:shd w:val="clear" w:color="auto" w:fill="FFFFFF"/>
        </w:rPr>
        <w:t>"I've learned that people will forget what you said, people will forget what you did, but people will never forget how you made them feel."</w:t>
      </w:r>
    </w:p>
    <w:p w:rsidR="00DD240C" w:rsidRDefault="00DD240C" w:rsidP="00DD240C">
      <w:pPr>
        <w:pStyle w:val="ListParagraph"/>
        <w:rPr>
          <w:rFonts w:asciiTheme="minorHAnsi" w:eastAsiaTheme="minorEastAsia" w:hAnsi="Gill Sans MT" w:cstheme="minorBidi"/>
          <w:color w:val="000000" w:themeColor="text1"/>
          <w:kern w:val="24"/>
          <w:sz w:val="36"/>
          <w:szCs w:val="36"/>
        </w:rPr>
      </w:pPr>
    </w:p>
    <w:p w:rsidR="009B4131" w:rsidRPr="009B4131" w:rsidRDefault="009B4131" w:rsidP="008E7575">
      <w:pPr>
        <w:pStyle w:val="ListParagraph"/>
        <w:numPr>
          <w:ilvl w:val="0"/>
          <w:numId w:val="4"/>
        </w:numPr>
        <w:rPr>
          <w:color w:val="F0AD00"/>
          <w:sz w:val="36"/>
          <w:szCs w:val="36"/>
        </w:rPr>
      </w:pPr>
      <w:r w:rsidRPr="009B4131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lastRenderedPageBreak/>
        <w:t>Find the core motivation for each of your team as well as yourself.</w:t>
      </w:r>
    </w:p>
    <w:p w:rsidR="009B4131" w:rsidRPr="009B4131" w:rsidRDefault="00A03CC3" w:rsidP="008E7575">
      <w:pPr>
        <w:pStyle w:val="ListParagraph"/>
        <w:numPr>
          <w:ilvl w:val="0"/>
          <w:numId w:val="4"/>
        </w:numPr>
        <w:rPr>
          <w:color w:val="F0AD00"/>
          <w:sz w:val="36"/>
          <w:szCs w:val="36"/>
        </w:rPr>
      </w:pPr>
      <w:r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 xml:space="preserve">I go to work each day because </w:t>
      </w:r>
      <w:r w:rsidRPr="00A03CC3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_______________________  _______________________________________________.</w:t>
      </w:r>
      <w:r w:rsidR="009B4131" w:rsidRPr="009B4131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9B4131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</w:t>
      </w:r>
      <w:r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</w:t>
      </w:r>
    </w:p>
    <w:p w:rsidR="009B4131" w:rsidRDefault="009B4131" w:rsidP="009B4131">
      <w:pPr>
        <w:pStyle w:val="ListParagraph"/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</w:pPr>
    </w:p>
    <w:p w:rsidR="009B4131" w:rsidRPr="009B4131" w:rsidRDefault="009B4131" w:rsidP="008E7575">
      <w:pPr>
        <w:pStyle w:val="ListParagraph"/>
        <w:numPr>
          <w:ilvl w:val="0"/>
          <w:numId w:val="5"/>
        </w:numPr>
        <w:rPr>
          <w:color w:val="F0AD00"/>
          <w:sz w:val="36"/>
          <w:szCs w:val="36"/>
        </w:rPr>
      </w:pPr>
      <w:r w:rsidRPr="009B4131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Be blamed for playing favorites</w:t>
      </w:r>
    </w:p>
    <w:p w:rsidR="009B4131" w:rsidRPr="009B4131" w:rsidRDefault="009B4131" w:rsidP="008E7575">
      <w:pPr>
        <w:pStyle w:val="ListParagraph"/>
        <w:numPr>
          <w:ilvl w:val="0"/>
          <w:numId w:val="5"/>
        </w:numPr>
        <w:rPr>
          <w:color w:val="F0AD00"/>
          <w:sz w:val="36"/>
          <w:szCs w:val="36"/>
        </w:rPr>
      </w:pPr>
      <w:r w:rsidRPr="009B4131">
        <w:rPr>
          <w:rFonts w:asciiTheme="minorHAnsi" w:eastAsiaTheme="minorEastAsia" w:hAnsi="Gill Sans MT" w:cstheme="minorBidi"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Theme="minorHAnsi" w:eastAsiaTheme="minorEastAsia" w:hAnsi="Gill Sans MT" w:cstheme="minorBidi"/>
          <w:color w:val="000000" w:themeColor="text1"/>
          <w:kern w:val="24"/>
          <w:sz w:val="36"/>
          <w:szCs w:val="36"/>
        </w:rPr>
        <w:t>____________________________________________________________</w:t>
      </w:r>
      <w:r w:rsidR="00A03CC3">
        <w:rPr>
          <w:rFonts w:asciiTheme="minorHAnsi" w:eastAsiaTheme="minorEastAsia" w:hAnsi="Gill Sans MT" w:cstheme="minorBidi"/>
          <w:color w:val="000000" w:themeColor="text1"/>
          <w:kern w:val="24"/>
          <w:sz w:val="36"/>
          <w:szCs w:val="36"/>
        </w:rPr>
        <w:t>________________________________________________Being blamed for playing favorites means you are treating each person individually. One size does not fit all.</w:t>
      </w:r>
    </w:p>
    <w:p w:rsidR="009B4131" w:rsidRDefault="009B4131" w:rsidP="009B4131">
      <w:pPr>
        <w:rPr>
          <w:color w:val="F0AD00"/>
          <w:sz w:val="36"/>
          <w:szCs w:val="36"/>
        </w:rPr>
      </w:pPr>
    </w:p>
    <w:p w:rsidR="009B4131" w:rsidRPr="009B4131" w:rsidRDefault="009B4131" w:rsidP="008E7575">
      <w:pPr>
        <w:pStyle w:val="ListParagraph"/>
        <w:numPr>
          <w:ilvl w:val="0"/>
          <w:numId w:val="6"/>
        </w:numPr>
        <w:rPr>
          <w:color w:val="F0AD00"/>
          <w:sz w:val="36"/>
          <w:szCs w:val="36"/>
        </w:rPr>
      </w:pPr>
      <w:r w:rsidRPr="009B4131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lastRenderedPageBreak/>
        <w:t>We can change and control institutional habits for Managers and Sales People</w:t>
      </w:r>
    </w:p>
    <w:p w:rsidR="009B4131" w:rsidRPr="009B4131" w:rsidRDefault="009B4131" w:rsidP="008E7575">
      <w:pPr>
        <w:pStyle w:val="ListParagraph"/>
        <w:numPr>
          <w:ilvl w:val="0"/>
          <w:numId w:val="6"/>
        </w:numPr>
        <w:rPr>
          <w:color w:val="F0AD00"/>
          <w:sz w:val="36"/>
          <w:szCs w:val="36"/>
        </w:rPr>
      </w:pPr>
      <w:r w:rsidRPr="009B4131">
        <w:rPr>
          <w:rFonts w:asciiTheme="minorHAnsi" w:eastAsiaTheme="minorEastAsia" w:hAnsi="Gill Sans MT" w:cstheme="minorBidi"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A03CC3">
        <w:rPr>
          <w:rFonts w:asciiTheme="minorHAnsi" w:eastAsiaTheme="minorEastAsia" w:hAnsi="Gill Sans MT" w:cstheme="minorBidi"/>
          <w:color w:val="000000" w:themeColor="text1"/>
          <w:kern w:val="24"/>
          <w:sz w:val="36"/>
          <w:szCs w:val="36"/>
        </w:rPr>
        <w:t>___</w:t>
      </w:r>
      <w:r w:rsidR="00A03CC3">
        <w:br/>
      </w:r>
      <w:r w:rsidR="00A03CC3" w:rsidRPr="00A03CC3">
        <w:rPr>
          <w:rFonts w:asciiTheme="minorHAnsi" w:hAnsiTheme="minorHAnsi" w:cstheme="minorHAnsi"/>
          <w:color w:val="000000"/>
          <w:sz w:val="27"/>
          <w:szCs w:val="27"/>
        </w:rPr>
        <w:t>Everyone has certain behaviors they repeat over and over again, causing the same unwelcome effects. “Why do I always do that?” we cry in frustration.</w:t>
      </w:r>
    </w:p>
    <w:p w:rsidR="009B4131" w:rsidRDefault="009B4131" w:rsidP="009B4131">
      <w:pPr>
        <w:pStyle w:val="ListParagraph"/>
        <w:rPr>
          <w:rFonts w:asciiTheme="minorHAnsi" w:eastAsiaTheme="minorEastAsia" w:hAnsi="Gill Sans MT" w:cstheme="minorBidi"/>
          <w:color w:val="000000" w:themeColor="text1"/>
          <w:kern w:val="24"/>
          <w:sz w:val="36"/>
          <w:szCs w:val="36"/>
        </w:rPr>
      </w:pPr>
    </w:p>
    <w:p w:rsidR="009B4131" w:rsidRPr="009B4131" w:rsidRDefault="009B4131" w:rsidP="008E7575">
      <w:pPr>
        <w:pStyle w:val="ListParagraph"/>
        <w:numPr>
          <w:ilvl w:val="0"/>
          <w:numId w:val="7"/>
        </w:numPr>
        <w:rPr>
          <w:color w:val="F0AD00"/>
          <w:sz w:val="36"/>
          <w:szCs w:val="36"/>
        </w:rPr>
      </w:pPr>
      <w:r w:rsidRPr="009B4131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Did you have any real training to become a Manager? If you did list below.</w:t>
      </w:r>
    </w:p>
    <w:p w:rsidR="009B4131" w:rsidRPr="009B4131" w:rsidRDefault="009B4131" w:rsidP="008E7575">
      <w:pPr>
        <w:pStyle w:val="ListParagraph"/>
        <w:numPr>
          <w:ilvl w:val="0"/>
          <w:numId w:val="7"/>
        </w:numPr>
        <w:rPr>
          <w:color w:val="F0AD00"/>
          <w:sz w:val="36"/>
          <w:szCs w:val="36"/>
        </w:rPr>
      </w:pPr>
      <w:r w:rsidRPr="009B4131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</w:t>
      </w:r>
      <w:r w:rsidR="00BC04B3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We are thrown to the wolves.</w:t>
      </w:r>
    </w:p>
    <w:p w:rsidR="009B4131" w:rsidRDefault="009B4131" w:rsidP="009B4131">
      <w:pPr>
        <w:pStyle w:val="ListParagraph"/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</w:pPr>
    </w:p>
    <w:p w:rsidR="009B4131" w:rsidRDefault="009B4131" w:rsidP="009B4131">
      <w:pPr>
        <w:pStyle w:val="ListParagraph"/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</w:pPr>
    </w:p>
    <w:p w:rsidR="009B4131" w:rsidRPr="009B4131" w:rsidRDefault="009B4131" w:rsidP="008E7575">
      <w:pPr>
        <w:pStyle w:val="ListParagraph"/>
        <w:numPr>
          <w:ilvl w:val="0"/>
          <w:numId w:val="8"/>
        </w:numPr>
        <w:rPr>
          <w:color w:val="F0AD00"/>
          <w:sz w:val="36"/>
          <w:szCs w:val="36"/>
        </w:rPr>
      </w:pPr>
      <w:r w:rsidRPr="009B4131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How often did you agree with your Manager only to do what you thought was right anyway? Sometimes the opposite of what they said to do.</w:t>
      </w:r>
    </w:p>
    <w:p w:rsidR="009B4131" w:rsidRPr="009B4131" w:rsidRDefault="009B4131" w:rsidP="008E7575">
      <w:pPr>
        <w:pStyle w:val="ListParagraph"/>
        <w:numPr>
          <w:ilvl w:val="0"/>
          <w:numId w:val="8"/>
        </w:numPr>
        <w:rPr>
          <w:color w:val="F0AD00"/>
          <w:sz w:val="36"/>
          <w:szCs w:val="36"/>
        </w:rPr>
      </w:pPr>
      <w:r w:rsidRPr="009B4131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</w:t>
      </w:r>
      <w:r w:rsidR="00BC04B3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Many managers want employees to work out of their box.</w:t>
      </w:r>
    </w:p>
    <w:p w:rsidR="009B4131" w:rsidRDefault="009B4131" w:rsidP="009B4131">
      <w:pPr>
        <w:pStyle w:val="ListParagraph"/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</w:pPr>
    </w:p>
    <w:p w:rsidR="009B4131" w:rsidRPr="009B4131" w:rsidRDefault="009B4131" w:rsidP="008E7575">
      <w:pPr>
        <w:pStyle w:val="ListParagraph"/>
        <w:numPr>
          <w:ilvl w:val="0"/>
          <w:numId w:val="9"/>
        </w:numPr>
        <w:rPr>
          <w:color w:val="F0AD00"/>
          <w:sz w:val="36"/>
          <w:szCs w:val="36"/>
        </w:rPr>
      </w:pPr>
      <w:r w:rsidRPr="009B4131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You hold the keys to creating a great sales staff.</w:t>
      </w:r>
    </w:p>
    <w:p w:rsidR="009B4131" w:rsidRPr="009B4131" w:rsidRDefault="009B4131" w:rsidP="008E7575">
      <w:pPr>
        <w:pStyle w:val="ListParagraph"/>
        <w:numPr>
          <w:ilvl w:val="0"/>
          <w:numId w:val="9"/>
        </w:numPr>
        <w:rPr>
          <w:color w:val="F0AD00"/>
          <w:sz w:val="36"/>
          <w:szCs w:val="36"/>
        </w:rPr>
      </w:pPr>
      <w:r w:rsidRPr="009B4131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</w:t>
      </w:r>
    </w:p>
    <w:p w:rsidR="009B4131" w:rsidRDefault="009B4131" w:rsidP="009B4131">
      <w:pPr>
        <w:rPr>
          <w:color w:val="F0AD00"/>
          <w:sz w:val="36"/>
          <w:szCs w:val="36"/>
        </w:rPr>
      </w:pPr>
    </w:p>
    <w:p w:rsidR="00B04A82" w:rsidRPr="00B04A82" w:rsidRDefault="00B04A82" w:rsidP="008E7575">
      <w:pPr>
        <w:pStyle w:val="ListParagraph"/>
        <w:numPr>
          <w:ilvl w:val="0"/>
          <w:numId w:val="10"/>
        </w:numPr>
        <w:rPr>
          <w:color w:val="F0AD00"/>
          <w:sz w:val="36"/>
          <w:szCs w:val="36"/>
        </w:rPr>
      </w:pPr>
      <w:r w:rsidRPr="00B04A82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What makes a great sales person?</w:t>
      </w:r>
    </w:p>
    <w:p w:rsidR="00B04A82" w:rsidRPr="00B04A82" w:rsidRDefault="00B04A82" w:rsidP="008E7575">
      <w:pPr>
        <w:pStyle w:val="ListParagraph"/>
        <w:numPr>
          <w:ilvl w:val="0"/>
          <w:numId w:val="10"/>
        </w:numPr>
        <w:rPr>
          <w:color w:val="F0AD00"/>
          <w:sz w:val="36"/>
          <w:szCs w:val="36"/>
        </w:rPr>
      </w:pPr>
      <w:r w:rsidRPr="00B04A82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Is overwhelming knowledge about your product a key?</w:t>
      </w:r>
    </w:p>
    <w:p w:rsidR="00B04A82" w:rsidRPr="00B04A82" w:rsidRDefault="00B04A82" w:rsidP="008E7575">
      <w:pPr>
        <w:pStyle w:val="ListParagraph"/>
        <w:numPr>
          <w:ilvl w:val="0"/>
          <w:numId w:val="10"/>
        </w:numPr>
        <w:rPr>
          <w:color w:val="F0AD00"/>
          <w:sz w:val="36"/>
          <w:szCs w:val="36"/>
        </w:rPr>
      </w:pPr>
      <w:r w:rsidRPr="00B04A82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</w:t>
      </w:r>
    </w:p>
    <w:p w:rsidR="00B04A82" w:rsidRDefault="00B04A82" w:rsidP="00B04A82">
      <w:pPr>
        <w:rPr>
          <w:color w:val="F0AD00"/>
          <w:sz w:val="36"/>
          <w:szCs w:val="36"/>
        </w:rPr>
      </w:pPr>
    </w:p>
    <w:p w:rsidR="00B04A82" w:rsidRPr="00B04A82" w:rsidRDefault="00B04A82" w:rsidP="00B04A82">
      <w:pPr>
        <w:rPr>
          <w:color w:val="F0AD00"/>
          <w:sz w:val="36"/>
          <w:szCs w:val="36"/>
        </w:rPr>
      </w:pPr>
    </w:p>
    <w:p w:rsidR="00B04A82" w:rsidRPr="00B04A82" w:rsidRDefault="00B04A82" w:rsidP="008E7575">
      <w:pPr>
        <w:pStyle w:val="ListParagraph"/>
        <w:numPr>
          <w:ilvl w:val="0"/>
          <w:numId w:val="11"/>
        </w:numPr>
        <w:rPr>
          <w:color w:val="F0AD00"/>
          <w:sz w:val="36"/>
          <w:szCs w:val="36"/>
        </w:rPr>
      </w:pPr>
      <w:r w:rsidRPr="00B04A82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List every characteristic you need in a great sales person. Do your sales staff have these? Can they acquire them?</w:t>
      </w:r>
    </w:p>
    <w:p w:rsidR="00B04A82" w:rsidRPr="00B04A82" w:rsidRDefault="00B04A82" w:rsidP="008E7575">
      <w:pPr>
        <w:pStyle w:val="ListParagraph"/>
        <w:numPr>
          <w:ilvl w:val="0"/>
          <w:numId w:val="11"/>
        </w:numPr>
        <w:rPr>
          <w:color w:val="F0AD00"/>
          <w:sz w:val="36"/>
          <w:szCs w:val="36"/>
        </w:rPr>
      </w:pPr>
      <w:r w:rsidRPr="00B04A82">
        <w:rPr>
          <w:rFonts w:asciiTheme="minorHAnsi" w:eastAsiaTheme="minorEastAsia" w:hAnsi="Gill Sans MT" w:cstheme="minorBidi"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Theme="minorHAnsi" w:eastAsiaTheme="minorEastAsia" w:hAnsi="Gill Sans MT" w:cstheme="minorBidi"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</w:t>
      </w:r>
    </w:p>
    <w:p w:rsidR="00B04A82" w:rsidRDefault="00B04A82" w:rsidP="00B04A82">
      <w:pPr>
        <w:rPr>
          <w:color w:val="F0AD00"/>
          <w:sz w:val="36"/>
          <w:szCs w:val="36"/>
        </w:rPr>
      </w:pPr>
    </w:p>
    <w:p w:rsidR="00B04A82" w:rsidRPr="00B04A82" w:rsidRDefault="00B04A82" w:rsidP="008E7575">
      <w:pPr>
        <w:pStyle w:val="ListParagraph"/>
        <w:numPr>
          <w:ilvl w:val="0"/>
          <w:numId w:val="12"/>
        </w:numPr>
        <w:rPr>
          <w:color w:val="F0AD00"/>
          <w:sz w:val="36"/>
          <w:szCs w:val="36"/>
        </w:rPr>
      </w:pPr>
      <w:r w:rsidRPr="00B04A82">
        <w:rPr>
          <w:rFonts w:asciiTheme="minorHAnsi" w:eastAsiaTheme="minorEastAsia" w:hAnsi="Gill Sans MT" w:cstheme="minorBidi"/>
          <w:color w:val="000000" w:themeColor="text1"/>
          <w:kern w:val="24"/>
          <w:sz w:val="36"/>
          <w:szCs w:val="36"/>
        </w:rPr>
        <w:t xml:space="preserve">Refer to previous page. </w:t>
      </w:r>
      <w:r w:rsidRPr="00B04A82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What are you doing to help them achieve these? Do your actions add or detract?</w:t>
      </w:r>
    </w:p>
    <w:p w:rsidR="00B04A82" w:rsidRPr="00B04A82" w:rsidRDefault="00B04A82" w:rsidP="008E7575">
      <w:pPr>
        <w:pStyle w:val="ListParagraph"/>
        <w:numPr>
          <w:ilvl w:val="0"/>
          <w:numId w:val="12"/>
        </w:numPr>
        <w:rPr>
          <w:color w:val="F0AD00"/>
          <w:sz w:val="36"/>
          <w:szCs w:val="36"/>
        </w:rPr>
      </w:pPr>
      <w:r w:rsidRPr="00B04A82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</w:t>
      </w:r>
    </w:p>
    <w:p w:rsidR="00B04A82" w:rsidRDefault="00B04A82" w:rsidP="00B04A82">
      <w:pPr>
        <w:rPr>
          <w:color w:val="F0AD00"/>
          <w:sz w:val="36"/>
          <w:szCs w:val="36"/>
        </w:rPr>
      </w:pPr>
    </w:p>
    <w:p w:rsidR="00B04A82" w:rsidRPr="00B04A82" w:rsidRDefault="00B04A82" w:rsidP="008E7575">
      <w:pPr>
        <w:pStyle w:val="ListParagraph"/>
        <w:numPr>
          <w:ilvl w:val="0"/>
          <w:numId w:val="13"/>
        </w:numPr>
        <w:rPr>
          <w:color w:val="F0AD00"/>
          <w:sz w:val="36"/>
          <w:szCs w:val="36"/>
        </w:rPr>
      </w:pPr>
      <w:r w:rsidRPr="00B04A82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 xml:space="preserve">Daily private one on one conversations with each member of your staff. </w:t>
      </w:r>
      <w:r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 xml:space="preserve"> </w:t>
      </w:r>
    </w:p>
    <w:p w:rsidR="00B04A82" w:rsidRPr="00B04A82" w:rsidRDefault="00B04A82" w:rsidP="008E7575">
      <w:pPr>
        <w:pStyle w:val="ListParagraph"/>
        <w:numPr>
          <w:ilvl w:val="0"/>
          <w:numId w:val="13"/>
        </w:numPr>
        <w:rPr>
          <w:color w:val="F0AD00"/>
          <w:sz w:val="36"/>
          <w:szCs w:val="36"/>
        </w:rPr>
      </w:pPr>
      <w:r w:rsidRPr="00B04A82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</w:t>
      </w:r>
      <w:r w:rsidR="00D87CED" w:rsidRPr="00D87CED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 xml:space="preserve"> </w:t>
      </w:r>
      <w:r w:rsidR="00D87CED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 xml:space="preserve">We all say we are doing it, most </w:t>
      </w:r>
      <w:r w:rsidR="00D87CED" w:rsidRPr="00B04A82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are not.</w:t>
      </w:r>
    </w:p>
    <w:p w:rsidR="00B04A82" w:rsidRDefault="00B04A82" w:rsidP="00B04A82">
      <w:pPr>
        <w:rPr>
          <w:color w:val="F0AD00"/>
          <w:sz w:val="36"/>
          <w:szCs w:val="36"/>
        </w:rPr>
      </w:pPr>
    </w:p>
    <w:p w:rsidR="00B04A82" w:rsidRPr="00B04A82" w:rsidRDefault="00B04A82" w:rsidP="008E7575">
      <w:pPr>
        <w:pStyle w:val="ListParagraph"/>
        <w:numPr>
          <w:ilvl w:val="0"/>
          <w:numId w:val="14"/>
        </w:numPr>
        <w:rPr>
          <w:color w:val="F0AD00"/>
          <w:sz w:val="36"/>
          <w:szCs w:val="36"/>
        </w:rPr>
      </w:pPr>
      <w:r w:rsidRPr="00B04A82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There are two things every great sales person wants more than sex and money. Praise and recognition.</w:t>
      </w:r>
    </w:p>
    <w:p w:rsidR="00D87CED" w:rsidRPr="00D87CED" w:rsidRDefault="00B04A82" w:rsidP="00D87CED">
      <w:pPr>
        <w:pStyle w:val="NormalWeb"/>
        <w:shd w:val="clear" w:color="auto" w:fill="FFFFFF"/>
        <w:spacing w:before="0" w:beforeAutospacing="0" w:after="135" w:afterAutospacing="0"/>
        <w:rPr>
          <w:rFonts w:asciiTheme="minorHAnsi" w:hAnsiTheme="minorHAnsi" w:cstheme="minorHAnsi"/>
          <w:color w:val="333333"/>
          <w:sz w:val="20"/>
          <w:szCs w:val="20"/>
        </w:rPr>
      </w:pPr>
      <w:r w:rsidRPr="00D87CED">
        <w:rPr>
          <w:rFonts w:asciiTheme="minorHAnsi" w:eastAsiaTheme="minorEastAsia" w:hAnsiTheme="minorHAnsi" w:cstheme="minorHAns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D87CED" w:rsidRPr="00D87CED">
        <w:rPr>
          <w:rFonts w:asciiTheme="minorHAnsi" w:eastAsiaTheme="minorEastAsia" w:hAnsiTheme="minorHAnsi" w:cstheme="minorHAnsi"/>
          <w:bCs/>
          <w:color w:val="000000" w:themeColor="text1"/>
          <w:kern w:val="24"/>
          <w:sz w:val="36"/>
          <w:szCs w:val="36"/>
        </w:rPr>
        <w:t>____________________</w:t>
      </w:r>
      <w:r w:rsidR="00D87CED" w:rsidRPr="00D87CED">
        <w:rPr>
          <w:rStyle w:val="IntenseQuoteChar"/>
          <w:rFonts w:asciiTheme="minorHAnsi" w:hAnsiTheme="minorHAnsi" w:cstheme="minorHAnsi"/>
          <w:color w:val="333333"/>
          <w:sz w:val="20"/>
          <w:szCs w:val="20"/>
        </w:rPr>
        <w:t xml:space="preserve"> </w:t>
      </w:r>
      <w:r w:rsidR="00D87CED" w:rsidRPr="00D87CED">
        <w:rPr>
          <w:rStyle w:val="apple-converted-space"/>
          <w:rFonts w:asciiTheme="minorHAnsi" w:hAnsiTheme="minorHAnsi" w:cstheme="minorHAnsi"/>
          <w:color w:val="333333"/>
          <w:sz w:val="20"/>
          <w:szCs w:val="20"/>
        </w:rPr>
        <w:t> </w:t>
      </w:r>
      <w:r w:rsidR="00D87CED" w:rsidRPr="00D87CED">
        <w:rPr>
          <w:rFonts w:asciiTheme="minorHAnsi" w:hAnsiTheme="minorHAnsi" w:cstheme="minorHAnsi"/>
          <w:color w:val="333333"/>
          <w:sz w:val="20"/>
          <w:szCs w:val="20"/>
        </w:rPr>
        <w:t>In 2004, the Gallup Organization conducted a worldwide research project, surveying more than four million employees about the importance of praise and recognition. </w:t>
      </w:r>
    </w:p>
    <w:p w:rsidR="00B04A82" w:rsidRPr="0080219B" w:rsidRDefault="00D87CED" w:rsidP="0080219B">
      <w:pPr>
        <w:pStyle w:val="NormalWeb"/>
        <w:shd w:val="clear" w:color="auto" w:fill="FFFFFF"/>
        <w:spacing w:before="0" w:beforeAutospacing="0" w:after="135" w:afterAutospacing="0"/>
        <w:rPr>
          <w:rFonts w:asciiTheme="minorHAnsi" w:hAnsiTheme="minorHAnsi" w:cstheme="minorHAnsi"/>
          <w:color w:val="333333"/>
          <w:sz w:val="20"/>
          <w:szCs w:val="20"/>
        </w:rPr>
      </w:pPr>
      <w:r w:rsidRPr="00D87CED">
        <w:rPr>
          <w:rFonts w:asciiTheme="minorHAnsi" w:hAnsiTheme="minorHAnsi" w:cstheme="minorHAnsi"/>
          <w:color w:val="333333"/>
          <w:sz w:val="20"/>
          <w:szCs w:val="20"/>
        </w:rPr>
        <w:t>Gallup concluded that employees who receive regular praise and recognition are more productive, engaged, sell more and are much more likely to stay with their organization.</w:t>
      </w:r>
      <w:r>
        <w:rPr>
          <w:rStyle w:val="EndnoteReference"/>
          <w:rFonts w:asciiTheme="minorHAnsi" w:hAnsiTheme="minorHAnsi" w:cstheme="minorHAnsi"/>
          <w:color w:val="333333"/>
          <w:sz w:val="20"/>
          <w:szCs w:val="20"/>
        </w:rPr>
        <w:endnoteReference w:id="2"/>
      </w:r>
    </w:p>
    <w:p w:rsidR="00B04A82" w:rsidRPr="00B04A82" w:rsidRDefault="00B04A82" w:rsidP="00B04A82">
      <w:pPr>
        <w:rPr>
          <w:color w:val="F0AD00"/>
          <w:sz w:val="36"/>
          <w:szCs w:val="36"/>
        </w:rPr>
      </w:pPr>
    </w:p>
    <w:p w:rsidR="00B04A82" w:rsidRPr="00B04A82" w:rsidRDefault="00B04A82" w:rsidP="008E7575">
      <w:pPr>
        <w:pStyle w:val="ListParagraph"/>
        <w:numPr>
          <w:ilvl w:val="0"/>
          <w:numId w:val="15"/>
        </w:numPr>
        <w:rPr>
          <w:color w:val="F0AD00"/>
          <w:sz w:val="36"/>
          <w:szCs w:val="36"/>
        </w:rPr>
      </w:pPr>
      <w:r w:rsidRPr="00B04A82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 xml:space="preserve">Make a chart that includes all the traits of a great sales person. Think outside the box. When interviewing rate the person in each category 1-10. </w:t>
      </w:r>
      <w:r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 xml:space="preserve">Total </w:t>
      </w:r>
      <w:r w:rsidR="0080219B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 xml:space="preserve">this </w:t>
      </w:r>
      <w:r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 xml:space="preserve">number and only hire people who score over </w:t>
      </w:r>
      <w:r w:rsidR="0080219B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____</w:t>
      </w:r>
      <w:r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 xml:space="preserve">. </w:t>
      </w:r>
      <w:r w:rsidRPr="00B04A82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Do this with your current staff, it may surprise you.</w:t>
      </w:r>
    </w:p>
    <w:p w:rsidR="00B04A82" w:rsidRPr="00B84A64" w:rsidRDefault="00B04A82" w:rsidP="008E7575">
      <w:pPr>
        <w:pStyle w:val="ListParagraph"/>
        <w:numPr>
          <w:ilvl w:val="0"/>
          <w:numId w:val="15"/>
        </w:numPr>
        <w:rPr>
          <w:color w:val="F0AD00"/>
          <w:sz w:val="36"/>
          <w:szCs w:val="36"/>
        </w:rPr>
      </w:pPr>
      <w:r w:rsidRPr="00B04A82">
        <w:rPr>
          <w:rFonts w:asciiTheme="minorHAnsi" w:eastAsiaTheme="minorEastAsia" w:hAnsi="Gill Sans MT" w:cstheme="minorBidi"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Theme="minorHAnsi" w:eastAsiaTheme="minorEastAsia" w:hAnsi="Gill Sans MT" w:cstheme="minorBidi"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</w:t>
      </w:r>
    </w:p>
    <w:p w:rsidR="00B84A64" w:rsidRDefault="00B84A64" w:rsidP="00B84A64">
      <w:pPr>
        <w:rPr>
          <w:color w:val="F0AD00"/>
          <w:sz w:val="36"/>
          <w:szCs w:val="36"/>
        </w:rPr>
      </w:pPr>
    </w:p>
    <w:p w:rsidR="00B84A64" w:rsidRPr="00B84A64" w:rsidRDefault="00B84A64" w:rsidP="008E7575">
      <w:pPr>
        <w:pStyle w:val="ListParagraph"/>
        <w:numPr>
          <w:ilvl w:val="0"/>
          <w:numId w:val="16"/>
        </w:numPr>
        <w:rPr>
          <w:color w:val="F0AD00"/>
          <w:sz w:val="36"/>
          <w:szCs w:val="36"/>
        </w:rPr>
      </w:pPr>
      <w:r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Sales people and your staff</w:t>
      </w:r>
      <w:r w:rsidRPr="00B84A64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 xml:space="preserve"> </w:t>
      </w:r>
      <w:r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 xml:space="preserve">are </w:t>
      </w:r>
      <w:r w:rsidRPr="00B84A64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your most valuable asset</w:t>
      </w:r>
      <w:r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s</w:t>
      </w:r>
      <w:r w:rsidRPr="00B84A64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.</w:t>
      </w:r>
    </w:p>
    <w:p w:rsidR="00B84A64" w:rsidRPr="00B84A64" w:rsidRDefault="00B84A64" w:rsidP="008E7575">
      <w:pPr>
        <w:pStyle w:val="ListParagraph"/>
        <w:numPr>
          <w:ilvl w:val="0"/>
          <w:numId w:val="16"/>
        </w:numPr>
        <w:rPr>
          <w:color w:val="F0AD00"/>
          <w:sz w:val="36"/>
          <w:szCs w:val="36"/>
        </w:rPr>
      </w:pPr>
      <w:r w:rsidRPr="00B84A64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Interesting choice of words.</w:t>
      </w:r>
      <w:r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 xml:space="preserve"> Remember this when dealing with them.</w:t>
      </w:r>
    </w:p>
    <w:p w:rsidR="00B84A64" w:rsidRPr="00B84A64" w:rsidRDefault="00B84A64" w:rsidP="008E7575">
      <w:pPr>
        <w:pStyle w:val="ListParagraph"/>
        <w:numPr>
          <w:ilvl w:val="0"/>
          <w:numId w:val="16"/>
        </w:numPr>
        <w:rPr>
          <w:color w:val="F0AD00"/>
          <w:sz w:val="36"/>
          <w:szCs w:val="36"/>
        </w:rPr>
      </w:pPr>
      <w:r w:rsidRPr="00B84A64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80219B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Sales people truly distinguish one company from another.</w:t>
      </w:r>
    </w:p>
    <w:p w:rsidR="00B84A64" w:rsidRDefault="00B84A64" w:rsidP="00B84A64">
      <w:pPr>
        <w:rPr>
          <w:color w:val="F0AD00"/>
          <w:sz w:val="36"/>
          <w:szCs w:val="36"/>
        </w:rPr>
      </w:pPr>
    </w:p>
    <w:p w:rsidR="00B84A64" w:rsidRPr="00B84A64" w:rsidRDefault="00B84A64" w:rsidP="008E7575">
      <w:pPr>
        <w:pStyle w:val="ListParagraph"/>
        <w:numPr>
          <w:ilvl w:val="0"/>
          <w:numId w:val="17"/>
        </w:numPr>
        <w:rPr>
          <w:color w:val="F0AD00"/>
          <w:sz w:val="36"/>
          <w:szCs w:val="36"/>
        </w:rPr>
      </w:pPr>
      <w:r w:rsidRPr="00B84A64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We all know what to do, do it.</w:t>
      </w:r>
    </w:p>
    <w:p w:rsidR="00B84A64" w:rsidRPr="00B84A64" w:rsidRDefault="00B84A64" w:rsidP="008E7575">
      <w:pPr>
        <w:pStyle w:val="ListParagraph"/>
        <w:numPr>
          <w:ilvl w:val="0"/>
          <w:numId w:val="17"/>
        </w:numPr>
        <w:rPr>
          <w:color w:val="F0AD00"/>
          <w:sz w:val="36"/>
          <w:szCs w:val="36"/>
        </w:rPr>
      </w:pPr>
      <w:r w:rsidRPr="00B84A64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2D29BD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</w:t>
      </w:r>
      <w:r w:rsidR="002D29BD" w:rsidRPr="002D29BD">
        <w:rPr>
          <w:rFonts w:ascii="Helvetica" w:hAnsi="Helvetica"/>
          <w:color w:val="000000"/>
          <w:sz w:val="27"/>
          <w:szCs w:val="27"/>
        </w:rPr>
        <w:t xml:space="preserve"> </w:t>
      </w:r>
      <w:r w:rsidR="002D29BD" w:rsidRPr="002D29BD">
        <w:rPr>
          <w:rStyle w:val="Strong"/>
          <w:rFonts w:asciiTheme="minorHAnsi" w:hAnsiTheme="minorHAnsi" w:cstheme="minorHAnsi"/>
          <w:b w:val="0"/>
          <w:color w:val="000000"/>
          <w:sz w:val="27"/>
          <w:szCs w:val="27"/>
        </w:rPr>
        <w:t>What is it with us humans? Why do we act so contrary to our own self-interest ... and so often?</w:t>
      </w:r>
    </w:p>
    <w:p w:rsidR="00B84A64" w:rsidRDefault="00B84A64" w:rsidP="00B84A64">
      <w:pPr>
        <w:rPr>
          <w:color w:val="F0AD00"/>
          <w:sz w:val="36"/>
          <w:szCs w:val="36"/>
        </w:rPr>
      </w:pPr>
    </w:p>
    <w:p w:rsidR="00B84A64" w:rsidRPr="00B84A64" w:rsidRDefault="00B84A64" w:rsidP="008E7575">
      <w:pPr>
        <w:pStyle w:val="ListParagraph"/>
        <w:numPr>
          <w:ilvl w:val="0"/>
          <w:numId w:val="18"/>
        </w:numPr>
        <w:rPr>
          <w:color w:val="F0AD00"/>
          <w:sz w:val="36"/>
          <w:szCs w:val="36"/>
        </w:rPr>
      </w:pPr>
      <w:r w:rsidRPr="00B84A64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lastRenderedPageBreak/>
        <w:t>Throw off the yoke of preconceived notions.</w:t>
      </w:r>
    </w:p>
    <w:p w:rsidR="00B84A64" w:rsidRPr="00B84A64" w:rsidRDefault="00B84A64" w:rsidP="008E7575">
      <w:pPr>
        <w:pStyle w:val="ListParagraph"/>
        <w:numPr>
          <w:ilvl w:val="0"/>
          <w:numId w:val="18"/>
        </w:numPr>
        <w:rPr>
          <w:color w:val="F0AD00"/>
          <w:sz w:val="36"/>
          <w:szCs w:val="36"/>
        </w:rPr>
      </w:pPr>
      <w:r w:rsidRPr="00B84A64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</w:t>
      </w:r>
      <w:r w:rsidR="002D29BD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</w:t>
      </w:r>
      <w:r w:rsidR="002D29BD" w:rsidRPr="002D29BD">
        <w:rPr>
          <w:rFonts w:ascii="Arial" w:hAnsi="Arial" w:cs="Arial"/>
          <w:color w:val="333333"/>
          <w:sz w:val="42"/>
          <w:szCs w:val="42"/>
          <w:shd w:val="clear" w:color="auto" w:fill="FFFFFF"/>
        </w:rPr>
        <w:t xml:space="preserve"> </w:t>
      </w:r>
      <w:r w:rsidR="002D29BD" w:rsidRPr="002D29BD">
        <w:rPr>
          <w:rFonts w:asciiTheme="minorHAnsi" w:hAnsiTheme="minorHAnsi" w:cstheme="minorHAnsi"/>
          <w:color w:val="333333"/>
          <w:sz w:val="28"/>
          <w:szCs w:val="28"/>
          <w:shd w:val="clear" w:color="auto" w:fill="FFFFFF"/>
        </w:rPr>
        <w:t>It's amazing what ordinary people can do if they set out without preconceived notions.</w:t>
      </w:r>
      <w:r w:rsidR="002D29BD">
        <w:rPr>
          <w:rStyle w:val="EndnoteReference"/>
          <w:rFonts w:asciiTheme="minorHAnsi" w:hAnsiTheme="minorHAnsi" w:cstheme="minorHAnsi"/>
          <w:color w:val="333333"/>
          <w:sz w:val="28"/>
          <w:szCs w:val="28"/>
          <w:shd w:val="clear" w:color="auto" w:fill="FFFFFF"/>
        </w:rPr>
        <w:endnoteReference w:id="3"/>
      </w:r>
    </w:p>
    <w:p w:rsidR="00B84A64" w:rsidRDefault="00B84A64" w:rsidP="00B84A64">
      <w:pPr>
        <w:rPr>
          <w:b/>
          <w:bCs/>
          <w:sz w:val="36"/>
          <w:szCs w:val="36"/>
        </w:rPr>
      </w:pPr>
    </w:p>
    <w:p w:rsidR="00B84A64" w:rsidRPr="00B84A64" w:rsidRDefault="00B84A64" w:rsidP="008E7575">
      <w:pPr>
        <w:pStyle w:val="ListParagraph"/>
        <w:numPr>
          <w:ilvl w:val="0"/>
          <w:numId w:val="19"/>
        </w:numPr>
        <w:rPr>
          <w:color w:val="F0AD00"/>
          <w:sz w:val="36"/>
          <w:szCs w:val="36"/>
        </w:rPr>
      </w:pPr>
      <w:r w:rsidRPr="00B84A64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We see things in terms of what we know.</w:t>
      </w:r>
    </w:p>
    <w:p w:rsidR="00B84A64" w:rsidRPr="00B84A64" w:rsidRDefault="00B84A64" w:rsidP="008E7575">
      <w:pPr>
        <w:pStyle w:val="ListParagraph"/>
        <w:numPr>
          <w:ilvl w:val="0"/>
          <w:numId w:val="19"/>
        </w:numPr>
        <w:rPr>
          <w:color w:val="F0AD00"/>
          <w:sz w:val="36"/>
          <w:szCs w:val="36"/>
        </w:rPr>
      </w:pPr>
      <w:r w:rsidRPr="00B84A64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We see things in terms of our personal perception.</w:t>
      </w:r>
    </w:p>
    <w:p w:rsidR="00B84A64" w:rsidRPr="00B84A64" w:rsidRDefault="00B84A64" w:rsidP="008E7575">
      <w:pPr>
        <w:pStyle w:val="ListParagraph"/>
        <w:numPr>
          <w:ilvl w:val="0"/>
          <w:numId w:val="19"/>
        </w:numPr>
        <w:rPr>
          <w:color w:val="F0AD00"/>
          <w:sz w:val="36"/>
          <w:szCs w:val="36"/>
        </w:rPr>
      </w:pPr>
      <w:r w:rsidRPr="00B84A64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 xml:space="preserve">We do not see things as they are, we see them as we are. </w:t>
      </w:r>
      <w:r w:rsidRPr="00B84A64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</w:t>
      </w:r>
    </w:p>
    <w:p w:rsidR="00B84A64" w:rsidRDefault="00B84A64" w:rsidP="00B84A64">
      <w:pPr>
        <w:rPr>
          <w:color w:val="F0AD00"/>
          <w:sz w:val="36"/>
          <w:szCs w:val="36"/>
        </w:rPr>
      </w:pPr>
    </w:p>
    <w:p w:rsidR="00B84A64" w:rsidRPr="00B84A64" w:rsidRDefault="00B84A64" w:rsidP="008E7575">
      <w:pPr>
        <w:pStyle w:val="ListParagraph"/>
        <w:numPr>
          <w:ilvl w:val="0"/>
          <w:numId w:val="20"/>
        </w:numPr>
        <w:rPr>
          <w:color w:val="F0AD00"/>
          <w:sz w:val="36"/>
          <w:szCs w:val="36"/>
        </w:rPr>
      </w:pPr>
      <w:r w:rsidRPr="00B84A64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lastRenderedPageBreak/>
        <w:t>We manage people the way we were managed.</w:t>
      </w:r>
    </w:p>
    <w:p w:rsidR="00B84A64" w:rsidRPr="00B84A64" w:rsidRDefault="00B84A64" w:rsidP="008E7575">
      <w:pPr>
        <w:pStyle w:val="ListParagraph"/>
        <w:numPr>
          <w:ilvl w:val="0"/>
          <w:numId w:val="20"/>
        </w:numPr>
        <w:rPr>
          <w:color w:val="F0AD00"/>
          <w:sz w:val="36"/>
          <w:szCs w:val="36"/>
        </w:rPr>
      </w:pPr>
      <w:r w:rsidRPr="00B84A64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</w:t>
      </w:r>
      <w:r w:rsidR="009A3983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Most companies provide no formal training. We manage the way we saw others do it. Right or wrong.</w:t>
      </w:r>
    </w:p>
    <w:p w:rsidR="00B84A64" w:rsidRPr="00B84A64" w:rsidRDefault="00B84A64" w:rsidP="00B84A64">
      <w:pPr>
        <w:rPr>
          <w:color w:val="F0AD00"/>
          <w:sz w:val="36"/>
          <w:szCs w:val="36"/>
        </w:rPr>
      </w:pPr>
    </w:p>
    <w:p w:rsidR="00B84A64" w:rsidRPr="00B84A64" w:rsidRDefault="00B84A64" w:rsidP="008E7575">
      <w:pPr>
        <w:pStyle w:val="ListParagraph"/>
        <w:numPr>
          <w:ilvl w:val="0"/>
          <w:numId w:val="21"/>
        </w:numPr>
        <w:rPr>
          <w:color w:val="F0AD00"/>
          <w:sz w:val="36"/>
          <w:szCs w:val="36"/>
        </w:rPr>
      </w:pPr>
      <w:r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We do not know how to</w:t>
      </w:r>
      <w:r w:rsidRPr="00B84A64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 xml:space="preserve"> motivate our personnel when they are not performing.</w:t>
      </w:r>
    </w:p>
    <w:p w:rsidR="00B84A64" w:rsidRPr="00B84A64" w:rsidRDefault="00B84A64" w:rsidP="008E7575">
      <w:pPr>
        <w:pStyle w:val="ListParagraph"/>
        <w:numPr>
          <w:ilvl w:val="0"/>
          <w:numId w:val="21"/>
        </w:numPr>
        <w:rPr>
          <w:color w:val="F0AD00"/>
          <w:sz w:val="36"/>
          <w:szCs w:val="36"/>
        </w:rPr>
      </w:pPr>
      <w:r w:rsidRPr="00B84A64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</w:t>
      </w:r>
      <w:r w:rsidR="009A3983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Dont assume everyone feels the same way as you.</w:t>
      </w:r>
    </w:p>
    <w:p w:rsidR="00B84A64" w:rsidRDefault="00B84A64" w:rsidP="00B84A64">
      <w:pPr>
        <w:rPr>
          <w:color w:val="F0AD00"/>
          <w:sz w:val="36"/>
          <w:szCs w:val="36"/>
        </w:rPr>
      </w:pPr>
    </w:p>
    <w:p w:rsidR="00B84A64" w:rsidRPr="00B84A64" w:rsidRDefault="00B84A64" w:rsidP="008E7575">
      <w:pPr>
        <w:pStyle w:val="ListParagraph"/>
        <w:numPr>
          <w:ilvl w:val="0"/>
          <w:numId w:val="22"/>
        </w:numPr>
        <w:rPr>
          <w:color w:val="F0AD00"/>
          <w:sz w:val="36"/>
          <w:szCs w:val="36"/>
        </w:rPr>
      </w:pPr>
      <w:r w:rsidRPr="00B84A64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lastRenderedPageBreak/>
        <w:t>All sales people have the same training, why do they not perform the same.</w:t>
      </w:r>
    </w:p>
    <w:p w:rsidR="00B84A64" w:rsidRPr="00B84A64" w:rsidRDefault="00B84A64" w:rsidP="008E7575">
      <w:pPr>
        <w:pStyle w:val="ListParagraph"/>
        <w:numPr>
          <w:ilvl w:val="0"/>
          <w:numId w:val="22"/>
        </w:numPr>
        <w:rPr>
          <w:color w:val="F0AD00"/>
          <w:sz w:val="36"/>
          <w:szCs w:val="36"/>
        </w:rPr>
      </w:pPr>
      <w:r w:rsidRPr="00B84A64">
        <w:rPr>
          <w:rFonts w:asciiTheme="minorHAnsi" w:eastAsiaTheme="minorEastAsia" w:hAnsi="Gill Sans MT" w:cstheme="minorBidi"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Theme="minorHAnsi" w:eastAsiaTheme="minorEastAsia" w:hAnsi="Gill Sans MT" w:cstheme="minorBidi"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</w:t>
      </w:r>
    </w:p>
    <w:p w:rsidR="00B84A64" w:rsidRDefault="00B84A64" w:rsidP="00B84A64">
      <w:pPr>
        <w:rPr>
          <w:color w:val="F0AD00"/>
          <w:sz w:val="36"/>
          <w:szCs w:val="36"/>
        </w:rPr>
      </w:pPr>
    </w:p>
    <w:p w:rsidR="00B84A64" w:rsidRPr="00B84A64" w:rsidRDefault="00B84A64" w:rsidP="008E7575">
      <w:pPr>
        <w:pStyle w:val="ListParagraph"/>
        <w:numPr>
          <w:ilvl w:val="0"/>
          <w:numId w:val="23"/>
        </w:numPr>
        <w:rPr>
          <w:color w:val="F0AD00"/>
          <w:sz w:val="36"/>
          <w:szCs w:val="36"/>
        </w:rPr>
      </w:pPr>
      <w:r w:rsidRPr="00B84A64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Process training, tracking, product knowledge, etc. are all important. They are not the most important.</w:t>
      </w:r>
    </w:p>
    <w:p w:rsidR="00B84A64" w:rsidRPr="00B84A64" w:rsidRDefault="00B84A64" w:rsidP="008E7575">
      <w:pPr>
        <w:pStyle w:val="ListParagraph"/>
        <w:numPr>
          <w:ilvl w:val="0"/>
          <w:numId w:val="23"/>
        </w:numPr>
        <w:rPr>
          <w:color w:val="F0AD00"/>
          <w:sz w:val="36"/>
          <w:szCs w:val="36"/>
        </w:rPr>
      </w:pPr>
      <w:r w:rsidRPr="00B84A64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</w:t>
      </w:r>
      <w:r w:rsidR="009A3983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Attitude is the true science of selling.</w:t>
      </w:r>
    </w:p>
    <w:p w:rsidR="00B84A64" w:rsidRDefault="00B84A64" w:rsidP="00B84A64">
      <w:pPr>
        <w:rPr>
          <w:color w:val="F0AD00"/>
          <w:sz w:val="36"/>
          <w:szCs w:val="36"/>
        </w:rPr>
      </w:pPr>
    </w:p>
    <w:p w:rsidR="00B84A64" w:rsidRPr="00B84A64" w:rsidRDefault="00B84A64" w:rsidP="008E7575">
      <w:pPr>
        <w:pStyle w:val="ListParagraph"/>
        <w:numPr>
          <w:ilvl w:val="0"/>
          <w:numId w:val="24"/>
        </w:numPr>
        <w:rPr>
          <w:color w:val="F0AD00"/>
          <w:sz w:val="36"/>
          <w:szCs w:val="36"/>
        </w:rPr>
      </w:pPr>
      <w:r w:rsidRPr="00B84A64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lastRenderedPageBreak/>
        <w:t>We are reactionary.</w:t>
      </w:r>
    </w:p>
    <w:p w:rsidR="00B84A64" w:rsidRPr="00BD4024" w:rsidRDefault="00B84A64" w:rsidP="008E7575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color w:val="F0AD00"/>
          <w:sz w:val="28"/>
          <w:szCs w:val="28"/>
        </w:rPr>
      </w:pPr>
      <w:r w:rsidRPr="00B84A64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</w:t>
      </w:r>
      <w:r w:rsidR="009A3983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</w:t>
      </w:r>
      <w:r w:rsidR="009A3983" w:rsidRPr="009A3983">
        <w:rPr>
          <w:rFonts w:ascii="inherit" w:hAnsi="inherit"/>
          <w:i/>
          <w:iCs/>
          <w:color w:val="444444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="009A3983" w:rsidRPr="00BD4024">
        <w:rPr>
          <w:rStyle w:val="Strong"/>
          <w:rFonts w:asciiTheme="minorHAnsi" w:hAnsiTheme="minorHAnsi" w:cstheme="minorHAnsi"/>
          <w:i/>
          <w:iCs/>
          <w:color w:val="444444"/>
          <w:sz w:val="28"/>
          <w:szCs w:val="28"/>
          <w:bdr w:val="none" w:sz="0" w:space="0" w:color="auto" w:frame="1"/>
          <w:shd w:val="clear" w:color="auto" w:fill="FFFFFF"/>
        </w:rPr>
        <w:t>“Don’t wait to be anointed. Act as if,”</w:t>
      </w:r>
      <w:r w:rsidR="00BD4024">
        <w:rPr>
          <w:rStyle w:val="EndnoteReference"/>
          <w:rFonts w:asciiTheme="minorHAnsi" w:hAnsiTheme="minorHAnsi" w:cstheme="minorHAnsi"/>
          <w:b/>
          <w:bCs/>
          <w:i/>
          <w:iCs/>
          <w:color w:val="444444"/>
          <w:sz w:val="28"/>
          <w:szCs w:val="28"/>
          <w:bdr w:val="none" w:sz="0" w:space="0" w:color="auto" w:frame="1"/>
          <w:shd w:val="clear" w:color="auto" w:fill="FFFFFF"/>
        </w:rPr>
        <w:endnoteReference w:id="4"/>
      </w:r>
    </w:p>
    <w:p w:rsidR="00A37EA5" w:rsidRDefault="00A37EA5" w:rsidP="00A37EA5">
      <w:pPr>
        <w:rPr>
          <w:color w:val="F0AD00"/>
          <w:sz w:val="36"/>
          <w:szCs w:val="36"/>
        </w:rPr>
      </w:pPr>
    </w:p>
    <w:p w:rsidR="00A37EA5" w:rsidRPr="00A37EA5" w:rsidRDefault="00A37EA5" w:rsidP="008E7575">
      <w:pPr>
        <w:pStyle w:val="ListParagraph"/>
        <w:numPr>
          <w:ilvl w:val="0"/>
          <w:numId w:val="25"/>
        </w:numPr>
        <w:rPr>
          <w:color w:val="F0AD00"/>
          <w:sz w:val="36"/>
          <w:szCs w:val="36"/>
        </w:rPr>
      </w:pPr>
      <w:r w:rsidRPr="00A37EA5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What does attitude mean? It is the true science behind selling.</w:t>
      </w:r>
    </w:p>
    <w:p w:rsidR="00A37EA5" w:rsidRPr="00A37EA5" w:rsidRDefault="00A37EA5" w:rsidP="008E7575">
      <w:pPr>
        <w:pStyle w:val="ListParagraph"/>
        <w:numPr>
          <w:ilvl w:val="0"/>
          <w:numId w:val="25"/>
        </w:numPr>
        <w:rPr>
          <w:color w:val="F0AD00"/>
          <w:sz w:val="36"/>
          <w:szCs w:val="36"/>
        </w:rPr>
      </w:pPr>
      <w:r w:rsidRPr="00A37EA5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</w:t>
      </w:r>
      <w:r w:rsidR="00E63C8C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Get over your fears and negative aspects. Do it now.</w:t>
      </w:r>
    </w:p>
    <w:p w:rsidR="00A37EA5" w:rsidRDefault="00A37EA5" w:rsidP="00A37EA5">
      <w:pPr>
        <w:rPr>
          <w:color w:val="F0AD00"/>
          <w:sz w:val="36"/>
          <w:szCs w:val="36"/>
        </w:rPr>
      </w:pPr>
    </w:p>
    <w:p w:rsidR="00C124BD" w:rsidRPr="00C124BD" w:rsidRDefault="00C124BD" w:rsidP="008E7575">
      <w:pPr>
        <w:pStyle w:val="ListParagraph"/>
        <w:numPr>
          <w:ilvl w:val="0"/>
          <w:numId w:val="26"/>
        </w:numPr>
        <w:rPr>
          <w:color w:val="F0AD00"/>
          <w:sz w:val="36"/>
          <w:szCs w:val="36"/>
        </w:rPr>
      </w:pPr>
      <w:r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lastRenderedPageBreak/>
        <w:t>Is o</w:t>
      </w:r>
      <w:r w:rsidRPr="00C124BD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ur current training</w:t>
      </w:r>
      <w:r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 xml:space="preserve"> misplaced intention at best?</w:t>
      </w:r>
    </w:p>
    <w:p w:rsidR="00C124BD" w:rsidRPr="00C124BD" w:rsidRDefault="00C124BD" w:rsidP="008E7575">
      <w:pPr>
        <w:pStyle w:val="ListParagraph"/>
        <w:numPr>
          <w:ilvl w:val="0"/>
          <w:numId w:val="26"/>
        </w:numPr>
        <w:rPr>
          <w:color w:val="F0AD00"/>
          <w:sz w:val="36"/>
          <w:szCs w:val="36"/>
        </w:rPr>
      </w:pPr>
      <w:r w:rsidRPr="00C124BD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</w:t>
      </w:r>
    </w:p>
    <w:p w:rsidR="00A37EA5" w:rsidRPr="00A37EA5" w:rsidRDefault="00A37EA5" w:rsidP="00A37EA5">
      <w:pPr>
        <w:rPr>
          <w:color w:val="F0AD00"/>
          <w:sz w:val="36"/>
          <w:szCs w:val="36"/>
        </w:rPr>
      </w:pPr>
    </w:p>
    <w:p w:rsidR="00C124BD" w:rsidRPr="00C124BD" w:rsidRDefault="00C124BD" w:rsidP="008E7575">
      <w:pPr>
        <w:pStyle w:val="ListParagraph"/>
        <w:numPr>
          <w:ilvl w:val="0"/>
          <w:numId w:val="27"/>
        </w:numPr>
        <w:rPr>
          <w:color w:val="F0AD00"/>
          <w:sz w:val="36"/>
          <w:szCs w:val="36"/>
        </w:rPr>
      </w:pPr>
      <w:r w:rsidRPr="00C124BD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Create a training calendar that is fluid. Spend an inordinate amount of time on attitude, perception, focus and belief.</w:t>
      </w:r>
    </w:p>
    <w:p w:rsidR="00C124BD" w:rsidRPr="00C124BD" w:rsidRDefault="00C124BD" w:rsidP="008E7575">
      <w:pPr>
        <w:pStyle w:val="ListParagraph"/>
        <w:numPr>
          <w:ilvl w:val="0"/>
          <w:numId w:val="27"/>
        </w:numPr>
        <w:rPr>
          <w:color w:val="F0AD00"/>
          <w:sz w:val="36"/>
          <w:szCs w:val="36"/>
        </w:rPr>
      </w:pPr>
      <w:r w:rsidRPr="00C124BD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</w:t>
      </w:r>
      <w:r w:rsidR="00E63C8C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We train, train, train or so we think. Are we repeating kindergarten for our staff?</w:t>
      </w:r>
    </w:p>
    <w:p w:rsidR="00C124BD" w:rsidRDefault="00C124BD" w:rsidP="00C124BD">
      <w:pPr>
        <w:rPr>
          <w:color w:val="F0AD00"/>
          <w:sz w:val="36"/>
          <w:szCs w:val="36"/>
        </w:rPr>
      </w:pPr>
    </w:p>
    <w:p w:rsidR="00C124BD" w:rsidRPr="00C124BD" w:rsidRDefault="00C124BD" w:rsidP="008E7575">
      <w:pPr>
        <w:pStyle w:val="ListParagraph"/>
        <w:numPr>
          <w:ilvl w:val="0"/>
          <w:numId w:val="28"/>
        </w:numPr>
        <w:rPr>
          <w:color w:val="F0AD00"/>
          <w:sz w:val="36"/>
          <w:szCs w:val="36"/>
        </w:rPr>
      </w:pPr>
      <w:r w:rsidRPr="00C124BD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lastRenderedPageBreak/>
        <w:t>Your attitude is more important than facts.</w:t>
      </w:r>
    </w:p>
    <w:p w:rsidR="00C124BD" w:rsidRPr="00C124BD" w:rsidRDefault="00C124BD" w:rsidP="008E7575">
      <w:pPr>
        <w:pStyle w:val="ListParagraph"/>
        <w:numPr>
          <w:ilvl w:val="0"/>
          <w:numId w:val="28"/>
        </w:numPr>
        <w:rPr>
          <w:color w:val="F0AD00"/>
          <w:sz w:val="36"/>
          <w:szCs w:val="36"/>
        </w:rPr>
      </w:pPr>
      <w:r w:rsidRPr="00C124BD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</w:t>
      </w:r>
      <w:r w:rsidR="00A94DF9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You are what you think about.</w:t>
      </w:r>
    </w:p>
    <w:p w:rsidR="00C124BD" w:rsidRDefault="00C124BD" w:rsidP="00C124BD">
      <w:pPr>
        <w:rPr>
          <w:color w:val="F0AD00"/>
          <w:sz w:val="36"/>
          <w:szCs w:val="36"/>
        </w:rPr>
      </w:pPr>
    </w:p>
    <w:p w:rsidR="00C124BD" w:rsidRPr="00C124BD" w:rsidRDefault="00C124BD" w:rsidP="008E7575">
      <w:pPr>
        <w:pStyle w:val="ListParagraph"/>
        <w:numPr>
          <w:ilvl w:val="0"/>
          <w:numId w:val="29"/>
        </w:numPr>
        <w:rPr>
          <w:color w:val="F0AD00"/>
          <w:sz w:val="36"/>
          <w:szCs w:val="36"/>
        </w:rPr>
      </w:pPr>
      <w:r w:rsidRPr="00C124BD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If you f</w:t>
      </w:r>
      <w:r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orce your system on staff</w:t>
      </w:r>
      <w:r w:rsidRPr="00C124BD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 xml:space="preserve"> without buy in</w:t>
      </w:r>
      <w:r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,</w:t>
      </w:r>
      <w:r w:rsidRPr="00C124BD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 xml:space="preserve"> they will go thru the motions with no commitment and fail.</w:t>
      </w:r>
    </w:p>
    <w:p w:rsidR="00C124BD" w:rsidRPr="00A94DF9" w:rsidRDefault="00C124BD" w:rsidP="00C124BD">
      <w:pPr>
        <w:pStyle w:val="ListParagraph"/>
        <w:numPr>
          <w:ilvl w:val="0"/>
          <w:numId w:val="29"/>
        </w:numPr>
        <w:rPr>
          <w:color w:val="F0AD00"/>
          <w:sz w:val="36"/>
          <w:szCs w:val="36"/>
        </w:rPr>
      </w:pPr>
      <w:r w:rsidRPr="00C124BD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</w:t>
      </w:r>
      <w:r w:rsidR="00A94DF9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People are good at making it appear they are doing what is asked.</w:t>
      </w:r>
    </w:p>
    <w:p w:rsidR="00A94DF9" w:rsidRPr="00A94DF9" w:rsidRDefault="00A94DF9" w:rsidP="00A94DF9">
      <w:pPr>
        <w:pStyle w:val="ListParagraph"/>
        <w:rPr>
          <w:color w:val="F0AD00"/>
          <w:sz w:val="36"/>
          <w:szCs w:val="36"/>
        </w:rPr>
      </w:pPr>
    </w:p>
    <w:p w:rsidR="00A94DF9" w:rsidRPr="00A94DF9" w:rsidRDefault="00A94DF9" w:rsidP="00A94DF9">
      <w:pPr>
        <w:pStyle w:val="ListParagraph"/>
        <w:rPr>
          <w:color w:val="F0AD00"/>
          <w:sz w:val="36"/>
          <w:szCs w:val="36"/>
        </w:rPr>
      </w:pPr>
    </w:p>
    <w:p w:rsidR="001259F4" w:rsidRPr="001259F4" w:rsidRDefault="001259F4" w:rsidP="008E7575">
      <w:pPr>
        <w:pStyle w:val="ListParagraph"/>
        <w:numPr>
          <w:ilvl w:val="0"/>
          <w:numId w:val="30"/>
        </w:numPr>
        <w:rPr>
          <w:color w:val="F0AD00"/>
          <w:sz w:val="36"/>
          <w:szCs w:val="36"/>
        </w:rPr>
      </w:pPr>
      <w:r w:rsidRPr="001259F4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We do not like change, it makes us uncomfortable.</w:t>
      </w:r>
    </w:p>
    <w:p w:rsidR="001259F4" w:rsidRPr="001259F4" w:rsidRDefault="001259F4" w:rsidP="008E7575">
      <w:pPr>
        <w:pStyle w:val="ListParagraph"/>
        <w:numPr>
          <w:ilvl w:val="0"/>
          <w:numId w:val="30"/>
        </w:numPr>
        <w:rPr>
          <w:color w:val="F0AD00"/>
          <w:sz w:val="36"/>
          <w:szCs w:val="36"/>
        </w:rPr>
      </w:pPr>
      <w:r w:rsidRPr="001259F4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</w:t>
      </w:r>
      <w:r w:rsidR="003D653A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 xml:space="preserve">________________Cognitive Dissonance </w:t>
      </w:r>
    </w:p>
    <w:p w:rsidR="001259F4" w:rsidRDefault="001259F4" w:rsidP="001259F4">
      <w:pPr>
        <w:rPr>
          <w:color w:val="F0AD00"/>
          <w:sz w:val="36"/>
          <w:szCs w:val="36"/>
        </w:rPr>
      </w:pPr>
    </w:p>
    <w:p w:rsidR="001259F4" w:rsidRPr="001259F4" w:rsidRDefault="001259F4" w:rsidP="008E7575">
      <w:pPr>
        <w:pStyle w:val="ListParagraph"/>
        <w:numPr>
          <w:ilvl w:val="0"/>
          <w:numId w:val="31"/>
        </w:numPr>
        <w:rPr>
          <w:color w:val="F0AD00"/>
          <w:sz w:val="36"/>
          <w:szCs w:val="36"/>
        </w:rPr>
      </w:pPr>
      <w:r w:rsidRPr="001259F4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 xml:space="preserve">We do not like to have crucial conversations. </w:t>
      </w:r>
    </w:p>
    <w:p w:rsidR="001259F4" w:rsidRPr="001259F4" w:rsidRDefault="001259F4" w:rsidP="008E7575">
      <w:pPr>
        <w:pStyle w:val="ListParagraph"/>
        <w:numPr>
          <w:ilvl w:val="0"/>
          <w:numId w:val="31"/>
        </w:numPr>
        <w:rPr>
          <w:color w:val="F0AD00"/>
          <w:sz w:val="36"/>
          <w:szCs w:val="36"/>
        </w:rPr>
      </w:pPr>
      <w:r w:rsidRPr="001259F4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 xml:space="preserve">We do not like confrontation, when we finally have thee conversation it spirals out of control. </w:t>
      </w:r>
    </w:p>
    <w:p w:rsidR="001259F4" w:rsidRPr="001259F4" w:rsidRDefault="001259F4" w:rsidP="008E7575">
      <w:pPr>
        <w:pStyle w:val="ListParagraph"/>
        <w:numPr>
          <w:ilvl w:val="0"/>
          <w:numId w:val="31"/>
        </w:numPr>
        <w:rPr>
          <w:color w:val="F0AD00"/>
          <w:sz w:val="36"/>
          <w:szCs w:val="36"/>
        </w:rPr>
      </w:pPr>
      <w:r w:rsidRPr="001259F4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</w:t>
      </w:r>
      <w:r w:rsidR="003D653A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We tend to avoid the conversation and just accept whatever the consequences of avoidance are.</w:t>
      </w:r>
    </w:p>
    <w:p w:rsidR="001259F4" w:rsidRDefault="001259F4" w:rsidP="001259F4">
      <w:pPr>
        <w:rPr>
          <w:color w:val="F0AD00"/>
          <w:sz w:val="36"/>
          <w:szCs w:val="36"/>
        </w:rPr>
      </w:pPr>
    </w:p>
    <w:p w:rsidR="001259F4" w:rsidRPr="001259F4" w:rsidRDefault="001259F4" w:rsidP="008E7575">
      <w:pPr>
        <w:pStyle w:val="ListParagraph"/>
        <w:numPr>
          <w:ilvl w:val="0"/>
          <w:numId w:val="32"/>
        </w:numPr>
        <w:rPr>
          <w:color w:val="F0AD00"/>
          <w:sz w:val="36"/>
          <w:szCs w:val="36"/>
        </w:rPr>
      </w:pPr>
      <w:r w:rsidRPr="001259F4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The bandwagon effect or herd mentality will make you seem like a genius.</w:t>
      </w:r>
    </w:p>
    <w:p w:rsidR="001259F4" w:rsidRPr="001259F4" w:rsidRDefault="001259F4" w:rsidP="008E7575">
      <w:pPr>
        <w:pStyle w:val="ListParagraph"/>
        <w:numPr>
          <w:ilvl w:val="0"/>
          <w:numId w:val="32"/>
        </w:numPr>
        <w:rPr>
          <w:color w:val="F0AD00"/>
          <w:sz w:val="36"/>
          <w:szCs w:val="36"/>
        </w:rPr>
      </w:pPr>
      <w:r w:rsidRPr="001259F4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Give your team an identity, we all want to belong.</w:t>
      </w:r>
    </w:p>
    <w:p w:rsidR="001259F4" w:rsidRPr="001259F4" w:rsidRDefault="001259F4" w:rsidP="008E7575">
      <w:pPr>
        <w:pStyle w:val="ListParagraph"/>
        <w:numPr>
          <w:ilvl w:val="0"/>
          <w:numId w:val="32"/>
        </w:numPr>
        <w:rPr>
          <w:color w:val="F0AD00"/>
          <w:sz w:val="36"/>
          <w:szCs w:val="36"/>
        </w:rPr>
      </w:pPr>
      <w:r w:rsidRPr="001259F4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3D653A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The need to belong is inherent in all of us. It is an emotional need to belong and be accepted by a group.</w:t>
      </w:r>
    </w:p>
    <w:p w:rsidR="001259F4" w:rsidRDefault="001259F4" w:rsidP="001259F4">
      <w:pPr>
        <w:rPr>
          <w:color w:val="F0AD00"/>
          <w:sz w:val="36"/>
          <w:szCs w:val="36"/>
        </w:rPr>
      </w:pPr>
    </w:p>
    <w:p w:rsidR="001259F4" w:rsidRPr="001259F4" w:rsidRDefault="001259F4" w:rsidP="008E7575">
      <w:pPr>
        <w:pStyle w:val="ListParagraph"/>
        <w:numPr>
          <w:ilvl w:val="0"/>
          <w:numId w:val="33"/>
        </w:numPr>
        <w:rPr>
          <w:color w:val="F0AD00"/>
          <w:sz w:val="36"/>
          <w:szCs w:val="36"/>
        </w:rPr>
      </w:pPr>
      <w:r w:rsidRPr="001259F4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 xml:space="preserve">Do not allow senseless complaining. </w:t>
      </w:r>
    </w:p>
    <w:p w:rsidR="001259F4" w:rsidRPr="001259F4" w:rsidRDefault="001259F4" w:rsidP="008E7575">
      <w:pPr>
        <w:pStyle w:val="ListParagraph"/>
        <w:numPr>
          <w:ilvl w:val="0"/>
          <w:numId w:val="33"/>
        </w:numPr>
        <w:rPr>
          <w:color w:val="F0AD00"/>
          <w:sz w:val="36"/>
          <w:szCs w:val="36"/>
        </w:rPr>
      </w:pPr>
      <w:r w:rsidRPr="001259F4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Keep your staff from discussing the things they have no control over.</w:t>
      </w:r>
    </w:p>
    <w:p w:rsidR="001259F4" w:rsidRPr="001259F4" w:rsidRDefault="001259F4" w:rsidP="008E7575">
      <w:pPr>
        <w:pStyle w:val="ListParagraph"/>
        <w:numPr>
          <w:ilvl w:val="0"/>
          <w:numId w:val="33"/>
        </w:numPr>
        <w:rPr>
          <w:color w:val="F0AD00"/>
          <w:sz w:val="36"/>
          <w:szCs w:val="36"/>
        </w:rPr>
      </w:pPr>
      <w:r w:rsidRPr="001259F4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</w:t>
      </w:r>
      <w:r w:rsidR="003D653A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If you cannot control it do not worry about it.</w:t>
      </w:r>
    </w:p>
    <w:p w:rsidR="001259F4" w:rsidRDefault="001259F4" w:rsidP="001259F4">
      <w:pPr>
        <w:rPr>
          <w:color w:val="F0AD00"/>
          <w:sz w:val="36"/>
          <w:szCs w:val="36"/>
        </w:rPr>
      </w:pPr>
    </w:p>
    <w:p w:rsidR="001259F4" w:rsidRPr="001259F4" w:rsidRDefault="001259F4" w:rsidP="008E7575">
      <w:pPr>
        <w:pStyle w:val="ListParagraph"/>
        <w:numPr>
          <w:ilvl w:val="0"/>
          <w:numId w:val="34"/>
        </w:numPr>
        <w:rPr>
          <w:color w:val="F0AD00"/>
          <w:sz w:val="36"/>
          <w:szCs w:val="36"/>
        </w:rPr>
      </w:pPr>
      <w:r w:rsidRPr="001259F4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First impressions matter, they are hard to change.</w:t>
      </w:r>
    </w:p>
    <w:p w:rsidR="001259F4" w:rsidRPr="003D653A" w:rsidRDefault="001259F4" w:rsidP="008E7575">
      <w:pPr>
        <w:pStyle w:val="ListParagraph"/>
        <w:numPr>
          <w:ilvl w:val="0"/>
          <w:numId w:val="34"/>
        </w:numPr>
        <w:rPr>
          <w:color w:val="F0AD00"/>
          <w:sz w:val="36"/>
          <w:szCs w:val="36"/>
        </w:rPr>
      </w:pPr>
      <w:r w:rsidRPr="001259F4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3D653A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</w:t>
      </w:r>
    </w:p>
    <w:p w:rsidR="003D653A" w:rsidRPr="001259F4" w:rsidRDefault="003D653A" w:rsidP="003D653A">
      <w:pPr>
        <w:pStyle w:val="ListParagraph"/>
        <w:rPr>
          <w:color w:val="F0AD00"/>
          <w:sz w:val="36"/>
          <w:szCs w:val="36"/>
        </w:rPr>
      </w:pPr>
      <w:r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You generally have about ten seconds to make a first impression.</w:t>
      </w:r>
    </w:p>
    <w:p w:rsidR="001259F4" w:rsidRDefault="001259F4" w:rsidP="001259F4">
      <w:pPr>
        <w:rPr>
          <w:color w:val="F0AD00"/>
          <w:sz w:val="36"/>
          <w:szCs w:val="36"/>
        </w:rPr>
      </w:pPr>
    </w:p>
    <w:p w:rsidR="001259F4" w:rsidRPr="001259F4" w:rsidRDefault="001259F4" w:rsidP="008E7575">
      <w:pPr>
        <w:pStyle w:val="ListParagraph"/>
        <w:numPr>
          <w:ilvl w:val="0"/>
          <w:numId w:val="35"/>
        </w:numPr>
        <w:rPr>
          <w:color w:val="F0AD00"/>
          <w:sz w:val="36"/>
          <w:szCs w:val="36"/>
        </w:rPr>
      </w:pPr>
      <w:r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Do it with love, it is a four-</w:t>
      </w:r>
      <w:r w:rsidRPr="001259F4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 xml:space="preserve">letter word. </w:t>
      </w:r>
    </w:p>
    <w:p w:rsidR="001259F4" w:rsidRPr="001259F4" w:rsidRDefault="001259F4" w:rsidP="008E7575">
      <w:pPr>
        <w:pStyle w:val="ListParagraph"/>
        <w:numPr>
          <w:ilvl w:val="0"/>
          <w:numId w:val="35"/>
        </w:numPr>
        <w:rPr>
          <w:color w:val="F0AD00"/>
          <w:sz w:val="36"/>
          <w:szCs w:val="36"/>
        </w:rPr>
      </w:pPr>
      <w:r w:rsidRPr="001259F4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5647E0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Keep in mind how your actions effect your staff.</w:t>
      </w:r>
    </w:p>
    <w:p w:rsidR="001259F4" w:rsidRDefault="001259F4" w:rsidP="001259F4">
      <w:pPr>
        <w:rPr>
          <w:color w:val="F0AD00"/>
          <w:sz w:val="36"/>
          <w:szCs w:val="36"/>
        </w:rPr>
      </w:pPr>
    </w:p>
    <w:p w:rsidR="001259F4" w:rsidRPr="001259F4" w:rsidRDefault="001259F4" w:rsidP="008E7575">
      <w:pPr>
        <w:pStyle w:val="ListParagraph"/>
        <w:numPr>
          <w:ilvl w:val="0"/>
          <w:numId w:val="36"/>
        </w:numPr>
        <w:rPr>
          <w:color w:val="F0AD00"/>
          <w:sz w:val="36"/>
          <w:szCs w:val="36"/>
        </w:rPr>
      </w:pPr>
      <w:r w:rsidRPr="001259F4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Never forget your roots or how difficult a role any of your employees have.</w:t>
      </w:r>
    </w:p>
    <w:p w:rsidR="001259F4" w:rsidRPr="001259F4" w:rsidRDefault="001259F4" w:rsidP="008E7575">
      <w:pPr>
        <w:pStyle w:val="ListParagraph"/>
        <w:numPr>
          <w:ilvl w:val="0"/>
          <w:numId w:val="36"/>
        </w:numPr>
        <w:rPr>
          <w:color w:val="F0AD00"/>
          <w:sz w:val="36"/>
          <w:szCs w:val="36"/>
        </w:rPr>
      </w:pPr>
      <w:r w:rsidRPr="001259F4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</w:t>
      </w:r>
      <w:r w:rsidR="005647E0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You may have to go back some day. It will change your perspective.</w:t>
      </w:r>
    </w:p>
    <w:p w:rsidR="001259F4" w:rsidRDefault="001259F4" w:rsidP="001259F4">
      <w:pPr>
        <w:rPr>
          <w:color w:val="F0AD00"/>
          <w:sz w:val="36"/>
          <w:szCs w:val="36"/>
        </w:rPr>
      </w:pPr>
    </w:p>
    <w:p w:rsidR="001259F4" w:rsidRPr="001259F4" w:rsidRDefault="001259F4" w:rsidP="008E7575">
      <w:pPr>
        <w:pStyle w:val="ListParagraph"/>
        <w:numPr>
          <w:ilvl w:val="0"/>
          <w:numId w:val="37"/>
        </w:numPr>
        <w:rPr>
          <w:color w:val="F0AD00"/>
          <w:sz w:val="36"/>
          <w:szCs w:val="36"/>
        </w:rPr>
      </w:pPr>
      <w:r w:rsidRPr="001259F4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 xml:space="preserve">The Tartar Tribes of central Asia had a curse they would use on their enemies. </w:t>
      </w:r>
      <w:r w:rsidRPr="001259F4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“</w:t>
      </w:r>
      <w:r w:rsidRPr="001259F4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May you stay in one place forever.</w:t>
      </w:r>
      <w:r w:rsidRPr="001259F4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”</w:t>
      </w:r>
      <w:r w:rsidRPr="001259F4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 xml:space="preserve"> Have a personal growth plan.</w:t>
      </w:r>
    </w:p>
    <w:p w:rsidR="001259F4" w:rsidRPr="001259F4" w:rsidRDefault="001259F4" w:rsidP="008E7575">
      <w:pPr>
        <w:pStyle w:val="ListParagraph"/>
        <w:numPr>
          <w:ilvl w:val="0"/>
          <w:numId w:val="37"/>
        </w:numPr>
        <w:rPr>
          <w:color w:val="F0AD00"/>
          <w:sz w:val="36"/>
          <w:szCs w:val="36"/>
        </w:rPr>
      </w:pPr>
      <w:r w:rsidRPr="001259F4">
        <w:rPr>
          <w:rFonts w:asciiTheme="minorHAnsi" w:eastAsiaTheme="minorEastAsia" w:hAnsi="Gill Sans MT" w:cstheme="minorBidi"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Theme="minorHAnsi" w:eastAsiaTheme="minorEastAsia" w:hAnsi="Gill Sans MT" w:cstheme="minorBidi"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</w:t>
      </w:r>
    </w:p>
    <w:p w:rsidR="001259F4" w:rsidRDefault="001259F4" w:rsidP="001259F4">
      <w:pPr>
        <w:rPr>
          <w:color w:val="F0AD00"/>
          <w:sz w:val="36"/>
          <w:szCs w:val="36"/>
        </w:rPr>
      </w:pPr>
    </w:p>
    <w:p w:rsidR="00C40A3C" w:rsidRPr="00C40A3C" w:rsidRDefault="00C40A3C" w:rsidP="008E7575">
      <w:pPr>
        <w:pStyle w:val="ListParagraph"/>
        <w:numPr>
          <w:ilvl w:val="0"/>
          <w:numId w:val="38"/>
        </w:numPr>
        <w:rPr>
          <w:color w:val="F0AD00"/>
          <w:sz w:val="36"/>
          <w:szCs w:val="36"/>
        </w:rPr>
      </w:pPr>
      <w:r w:rsidRPr="00C40A3C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Invest in yourself, be a continual learner, create a growth environment for all your team.</w:t>
      </w:r>
    </w:p>
    <w:p w:rsidR="00C40A3C" w:rsidRPr="00C40A3C" w:rsidRDefault="00C40A3C" w:rsidP="008E7575">
      <w:pPr>
        <w:pStyle w:val="ListParagraph"/>
        <w:numPr>
          <w:ilvl w:val="0"/>
          <w:numId w:val="38"/>
        </w:numPr>
        <w:rPr>
          <w:color w:val="F0AD00"/>
          <w:sz w:val="36"/>
          <w:szCs w:val="36"/>
        </w:rPr>
      </w:pPr>
      <w:r w:rsidRPr="00C40A3C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</w:t>
      </w:r>
    </w:p>
    <w:p w:rsidR="00C40A3C" w:rsidRDefault="00C40A3C" w:rsidP="00C40A3C">
      <w:pPr>
        <w:rPr>
          <w:color w:val="F0AD00"/>
          <w:sz w:val="36"/>
          <w:szCs w:val="36"/>
        </w:rPr>
      </w:pPr>
    </w:p>
    <w:p w:rsidR="00C40A3C" w:rsidRPr="00C40A3C" w:rsidRDefault="00C40A3C" w:rsidP="008E7575">
      <w:pPr>
        <w:pStyle w:val="ListParagraph"/>
        <w:numPr>
          <w:ilvl w:val="0"/>
          <w:numId w:val="39"/>
        </w:numPr>
        <w:rPr>
          <w:color w:val="F0AD00"/>
          <w:sz w:val="36"/>
          <w:szCs w:val="36"/>
        </w:rPr>
      </w:pPr>
      <w:r w:rsidRPr="00C40A3C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 xml:space="preserve">Ask your team </w:t>
      </w:r>
      <w:r w:rsidRPr="00C40A3C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“</w:t>
      </w:r>
      <w:r w:rsidRPr="00C40A3C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what are we missing?</w:t>
      </w:r>
      <w:r w:rsidRPr="00C40A3C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”</w:t>
      </w:r>
    </w:p>
    <w:p w:rsidR="00C40A3C" w:rsidRPr="00C40A3C" w:rsidRDefault="00C40A3C" w:rsidP="008E7575">
      <w:pPr>
        <w:pStyle w:val="ListParagraph"/>
        <w:numPr>
          <w:ilvl w:val="0"/>
          <w:numId w:val="39"/>
        </w:numPr>
        <w:rPr>
          <w:color w:val="F0AD00"/>
          <w:sz w:val="36"/>
          <w:szCs w:val="36"/>
        </w:rPr>
      </w:pPr>
      <w:r w:rsidRPr="00C40A3C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</w:t>
      </w:r>
    </w:p>
    <w:p w:rsidR="00C40A3C" w:rsidRPr="00C40A3C" w:rsidRDefault="00C40A3C" w:rsidP="00C40A3C">
      <w:pPr>
        <w:rPr>
          <w:color w:val="F0AD00"/>
          <w:sz w:val="36"/>
          <w:szCs w:val="36"/>
        </w:rPr>
      </w:pPr>
    </w:p>
    <w:p w:rsidR="00C40A3C" w:rsidRPr="00C40A3C" w:rsidRDefault="00C40A3C" w:rsidP="008E7575">
      <w:pPr>
        <w:pStyle w:val="ListParagraph"/>
        <w:numPr>
          <w:ilvl w:val="0"/>
          <w:numId w:val="40"/>
        </w:numPr>
        <w:rPr>
          <w:color w:val="F0AD00"/>
          <w:sz w:val="36"/>
          <w:szCs w:val="36"/>
        </w:rPr>
      </w:pPr>
      <w:r w:rsidRPr="00C40A3C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People quit people, not companies. 65% of the people who leave, leave because of a manager.</w:t>
      </w:r>
    </w:p>
    <w:p w:rsidR="00C40A3C" w:rsidRPr="00C40A3C" w:rsidRDefault="00C40A3C" w:rsidP="008E7575">
      <w:pPr>
        <w:pStyle w:val="ListParagraph"/>
        <w:numPr>
          <w:ilvl w:val="0"/>
          <w:numId w:val="40"/>
        </w:numPr>
        <w:rPr>
          <w:color w:val="F0AD00"/>
          <w:sz w:val="36"/>
          <w:szCs w:val="36"/>
        </w:rPr>
      </w:pPr>
      <w:r w:rsidRPr="00C40A3C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</w:t>
      </w:r>
    </w:p>
    <w:p w:rsidR="00C40A3C" w:rsidRDefault="00C40A3C" w:rsidP="00C40A3C">
      <w:pPr>
        <w:rPr>
          <w:color w:val="F0AD00"/>
          <w:sz w:val="36"/>
          <w:szCs w:val="36"/>
        </w:rPr>
      </w:pPr>
    </w:p>
    <w:p w:rsidR="00C40A3C" w:rsidRPr="00C40A3C" w:rsidRDefault="00C40A3C" w:rsidP="008E7575">
      <w:pPr>
        <w:pStyle w:val="ListParagraph"/>
        <w:numPr>
          <w:ilvl w:val="0"/>
          <w:numId w:val="41"/>
        </w:numPr>
        <w:rPr>
          <w:color w:val="F0AD00"/>
          <w:sz w:val="36"/>
          <w:szCs w:val="36"/>
        </w:rPr>
      </w:pPr>
      <w:r w:rsidRPr="00C40A3C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When a sales person has a problem with almost everyone, they are usually the problem.</w:t>
      </w:r>
    </w:p>
    <w:p w:rsidR="00C40A3C" w:rsidRPr="00C40A3C" w:rsidRDefault="00C40A3C" w:rsidP="008E7575">
      <w:pPr>
        <w:pStyle w:val="ListParagraph"/>
        <w:numPr>
          <w:ilvl w:val="0"/>
          <w:numId w:val="41"/>
        </w:numPr>
        <w:rPr>
          <w:color w:val="F0AD00"/>
          <w:sz w:val="36"/>
          <w:szCs w:val="36"/>
        </w:rPr>
      </w:pPr>
      <w:r w:rsidRPr="00C40A3C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</w:t>
      </w:r>
    </w:p>
    <w:p w:rsidR="00C40A3C" w:rsidRDefault="00C40A3C" w:rsidP="00C40A3C">
      <w:pPr>
        <w:rPr>
          <w:color w:val="F0AD00"/>
          <w:sz w:val="36"/>
          <w:szCs w:val="36"/>
        </w:rPr>
      </w:pPr>
    </w:p>
    <w:p w:rsidR="00C40A3C" w:rsidRPr="00C40A3C" w:rsidRDefault="00C40A3C" w:rsidP="008E7575">
      <w:pPr>
        <w:pStyle w:val="ListParagraph"/>
        <w:numPr>
          <w:ilvl w:val="0"/>
          <w:numId w:val="42"/>
        </w:numPr>
        <w:rPr>
          <w:color w:val="F0AD00"/>
          <w:sz w:val="36"/>
          <w:szCs w:val="36"/>
        </w:rPr>
      </w:pPr>
      <w:r w:rsidRPr="00C40A3C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Make sure a hammer is not the only tool in your box.</w:t>
      </w:r>
    </w:p>
    <w:p w:rsidR="00C40A3C" w:rsidRPr="005647E0" w:rsidRDefault="00C40A3C" w:rsidP="008E7575">
      <w:pPr>
        <w:pStyle w:val="ListParagraph"/>
        <w:numPr>
          <w:ilvl w:val="0"/>
          <w:numId w:val="42"/>
        </w:numPr>
        <w:rPr>
          <w:rFonts w:ascii="Arial" w:hAnsi="Arial" w:cs="Arial"/>
          <w:b/>
          <w:color w:val="F0AD00"/>
          <w:sz w:val="28"/>
          <w:szCs w:val="28"/>
        </w:rPr>
      </w:pPr>
      <w:r w:rsidRPr="00C40A3C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</w:t>
      </w:r>
      <w:r w:rsidR="005647E0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</w:t>
      </w:r>
      <w:r w:rsidR="005647E0">
        <w:rPr>
          <w:rStyle w:val="Strong"/>
          <w:rFonts w:ascii="Arial" w:hAnsi="Arial" w:cs="Arial"/>
          <w:b w:val="0"/>
          <w:iCs/>
          <w:color w:val="444444"/>
          <w:sz w:val="28"/>
          <w:szCs w:val="28"/>
          <w:bdr w:val="none" w:sz="0" w:space="0" w:color="auto" w:frame="1"/>
          <w:shd w:val="clear" w:color="auto" w:fill="FFFFFF"/>
        </w:rPr>
        <w:t>If your only tool is a hammer everything you meet needs to be pounded. It is hard not to have this attitude.</w:t>
      </w:r>
    </w:p>
    <w:p w:rsidR="00C40A3C" w:rsidRDefault="00C40A3C" w:rsidP="00C40A3C">
      <w:pPr>
        <w:rPr>
          <w:color w:val="F0AD00"/>
          <w:sz w:val="36"/>
          <w:szCs w:val="36"/>
        </w:rPr>
      </w:pPr>
    </w:p>
    <w:p w:rsidR="00C40A3C" w:rsidRPr="00C40A3C" w:rsidRDefault="00C40A3C" w:rsidP="008E7575">
      <w:pPr>
        <w:pStyle w:val="ListParagraph"/>
        <w:numPr>
          <w:ilvl w:val="0"/>
          <w:numId w:val="43"/>
        </w:numPr>
        <w:rPr>
          <w:color w:val="F0AD00"/>
          <w:sz w:val="36"/>
          <w:szCs w:val="36"/>
        </w:rPr>
      </w:pPr>
      <w:r w:rsidRPr="00C40A3C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lastRenderedPageBreak/>
        <w:t xml:space="preserve">Management is relational as much as positional, knocking down others to keep yourself on top is </w:t>
      </w:r>
      <w:r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a lot of extra</w:t>
      </w:r>
      <w:r w:rsidRPr="00C40A3C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 xml:space="preserve"> work and to stressful.</w:t>
      </w:r>
    </w:p>
    <w:p w:rsidR="00C40A3C" w:rsidRPr="00C40A3C" w:rsidRDefault="00C40A3C" w:rsidP="008E7575">
      <w:pPr>
        <w:pStyle w:val="ListParagraph"/>
        <w:numPr>
          <w:ilvl w:val="0"/>
          <w:numId w:val="43"/>
        </w:numPr>
        <w:rPr>
          <w:color w:val="F0AD00"/>
          <w:sz w:val="36"/>
          <w:szCs w:val="36"/>
        </w:rPr>
      </w:pPr>
      <w:r w:rsidRPr="00C40A3C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5647E0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Easier to get things done when your staff cares about you.</w:t>
      </w:r>
    </w:p>
    <w:p w:rsidR="00C40A3C" w:rsidRDefault="00C40A3C" w:rsidP="00C40A3C">
      <w:pPr>
        <w:rPr>
          <w:color w:val="F0AD00"/>
          <w:sz w:val="36"/>
          <w:szCs w:val="36"/>
        </w:rPr>
      </w:pPr>
    </w:p>
    <w:p w:rsidR="00C40A3C" w:rsidRPr="00C40A3C" w:rsidRDefault="00C40A3C" w:rsidP="008E7575">
      <w:pPr>
        <w:pStyle w:val="ListParagraph"/>
        <w:numPr>
          <w:ilvl w:val="0"/>
          <w:numId w:val="44"/>
        </w:numPr>
        <w:rPr>
          <w:color w:val="F0AD00"/>
          <w:sz w:val="36"/>
          <w:szCs w:val="36"/>
        </w:rPr>
      </w:pPr>
      <w:r w:rsidRPr="00C40A3C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We did not always do it right.</w:t>
      </w:r>
    </w:p>
    <w:p w:rsidR="00C40A3C" w:rsidRPr="00C40A3C" w:rsidRDefault="00C40A3C" w:rsidP="008E7575">
      <w:pPr>
        <w:pStyle w:val="ListParagraph"/>
        <w:numPr>
          <w:ilvl w:val="0"/>
          <w:numId w:val="44"/>
        </w:numPr>
        <w:rPr>
          <w:color w:val="F0AD00"/>
          <w:sz w:val="36"/>
          <w:szCs w:val="36"/>
        </w:rPr>
      </w:pPr>
      <w:r w:rsidRPr="00C40A3C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</w:t>
      </w:r>
    </w:p>
    <w:p w:rsidR="00C40A3C" w:rsidRDefault="00C40A3C" w:rsidP="00C40A3C">
      <w:pPr>
        <w:rPr>
          <w:color w:val="F0AD00"/>
          <w:sz w:val="36"/>
          <w:szCs w:val="36"/>
        </w:rPr>
      </w:pPr>
    </w:p>
    <w:p w:rsidR="00192E97" w:rsidRPr="00192E97" w:rsidRDefault="00192E97" w:rsidP="008E7575">
      <w:pPr>
        <w:pStyle w:val="ListParagraph"/>
        <w:numPr>
          <w:ilvl w:val="0"/>
          <w:numId w:val="45"/>
        </w:numPr>
        <w:rPr>
          <w:color w:val="F0AD00"/>
          <w:sz w:val="36"/>
          <w:szCs w:val="36"/>
        </w:rPr>
      </w:pPr>
      <w:r w:rsidRPr="00192E97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lastRenderedPageBreak/>
        <w:t>Key traits of the great managers you have been involved with.</w:t>
      </w:r>
    </w:p>
    <w:p w:rsidR="00192E97" w:rsidRPr="00192E97" w:rsidRDefault="00192E97" w:rsidP="008E7575">
      <w:pPr>
        <w:pStyle w:val="ListParagraph"/>
        <w:numPr>
          <w:ilvl w:val="0"/>
          <w:numId w:val="45"/>
        </w:numPr>
        <w:rPr>
          <w:color w:val="F0AD00"/>
          <w:sz w:val="36"/>
          <w:szCs w:val="36"/>
        </w:rPr>
      </w:pPr>
      <w:r w:rsidRPr="00192E97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</w:t>
      </w:r>
    </w:p>
    <w:p w:rsidR="00192E97" w:rsidRPr="00192E97" w:rsidRDefault="00192E97" w:rsidP="00192E97">
      <w:pPr>
        <w:pStyle w:val="ListParagraph"/>
        <w:rPr>
          <w:color w:val="F0AD00"/>
          <w:sz w:val="36"/>
          <w:szCs w:val="36"/>
        </w:rPr>
      </w:pPr>
      <w:r w:rsidRPr="00192E97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</w:t>
      </w:r>
    </w:p>
    <w:p w:rsidR="00192E97" w:rsidRDefault="00192E97" w:rsidP="00192E97">
      <w:pPr>
        <w:pStyle w:val="ListParagraph"/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</w:pPr>
      <w:r w:rsidRPr="00192E97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</w:t>
      </w:r>
    </w:p>
    <w:p w:rsidR="00192E97" w:rsidRPr="00192E97" w:rsidRDefault="00192E97" w:rsidP="008E7575">
      <w:pPr>
        <w:pStyle w:val="ListParagraph"/>
        <w:numPr>
          <w:ilvl w:val="0"/>
          <w:numId w:val="46"/>
        </w:numPr>
        <w:rPr>
          <w:color w:val="F0AD00"/>
          <w:sz w:val="36"/>
          <w:szCs w:val="36"/>
        </w:rPr>
      </w:pPr>
      <w:r w:rsidRPr="00192E97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lastRenderedPageBreak/>
        <w:t xml:space="preserve">Is the traditional sales person dead? How much work is it? </w:t>
      </w:r>
    </w:p>
    <w:p w:rsidR="00192E97" w:rsidRPr="00192E97" w:rsidRDefault="00192E97" w:rsidP="008E7575">
      <w:pPr>
        <w:pStyle w:val="ListParagraph"/>
        <w:numPr>
          <w:ilvl w:val="0"/>
          <w:numId w:val="46"/>
        </w:numPr>
        <w:rPr>
          <w:color w:val="F0AD00"/>
          <w:sz w:val="36"/>
          <w:szCs w:val="36"/>
        </w:rPr>
      </w:pPr>
      <w:r w:rsidRPr="00192E97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</w:t>
      </w:r>
    </w:p>
    <w:p w:rsidR="00192E97" w:rsidRDefault="00192E97" w:rsidP="00192E97">
      <w:pPr>
        <w:pStyle w:val="ListParagraph"/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</w:pPr>
    </w:p>
    <w:p w:rsidR="00192E97" w:rsidRPr="00192E97" w:rsidRDefault="00192E97" w:rsidP="008E7575">
      <w:pPr>
        <w:pStyle w:val="ListParagraph"/>
        <w:numPr>
          <w:ilvl w:val="0"/>
          <w:numId w:val="47"/>
        </w:numPr>
        <w:rPr>
          <w:color w:val="F0AD00"/>
          <w:sz w:val="36"/>
          <w:szCs w:val="36"/>
        </w:rPr>
      </w:pPr>
      <w:r w:rsidRPr="00192E97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Stay c</w:t>
      </w:r>
      <w:r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onsistent. If it works it works, if it doesn</w:t>
      </w:r>
      <w:r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’</w:t>
      </w:r>
      <w:r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t it doesn</w:t>
      </w:r>
      <w:r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’</w:t>
      </w:r>
      <w:r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 xml:space="preserve">t. </w:t>
      </w:r>
    </w:p>
    <w:p w:rsidR="00192E97" w:rsidRPr="00192E97" w:rsidRDefault="00192E97" w:rsidP="008E7575">
      <w:pPr>
        <w:pStyle w:val="ListParagraph"/>
        <w:numPr>
          <w:ilvl w:val="0"/>
          <w:numId w:val="47"/>
        </w:numPr>
        <w:rPr>
          <w:color w:val="F0AD00"/>
          <w:sz w:val="36"/>
          <w:szCs w:val="36"/>
        </w:rPr>
      </w:pPr>
      <w:bookmarkStart w:id="1" w:name="_Hlk483474482"/>
      <w:r w:rsidRPr="00192E97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</w:t>
      </w:r>
      <w:bookmarkEnd w:id="1"/>
    </w:p>
    <w:p w:rsidR="00192E97" w:rsidRDefault="00192E97" w:rsidP="00192E97">
      <w:pPr>
        <w:rPr>
          <w:color w:val="F0AD00"/>
          <w:sz w:val="36"/>
          <w:szCs w:val="36"/>
        </w:rPr>
      </w:pPr>
    </w:p>
    <w:p w:rsidR="00192E97" w:rsidRPr="00192E97" w:rsidRDefault="00192E97" w:rsidP="008E7575">
      <w:pPr>
        <w:pStyle w:val="ListParagraph"/>
        <w:numPr>
          <w:ilvl w:val="0"/>
          <w:numId w:val="48"/>
        </w:numPr>
        <w:rPr>
          <w:color w:val="F0AD00"/>
          <w:sz w:val="36"/>
          <w:szCs w:val="36"/>
        </w:rPr>
      </w:pPr>
      <w:r w:rsidRPr="00192E97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lastRenderedPageBreak/>
        <w:t>Admit your mistakes. The person interested in success has to view mistakes as a healthy inevitable part of the process of getting to the top. If you are not progressing, always look to see if it is a mistake you are making. Telling others or admitting to them frees you and them to quit worrying about whether you know or don</w:t>
      </w:r>
      <w:r w:rsidRPr="00192E97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’</w:t>
      </w:r>
      <w:r w:rsidRPr="00192E97">
        <w:rPr>
          <w:rFonts w:asciiTheme="minorHAnsi" w:eastAsiaTheme="minorEastAsia" w:hAnsi="Gill Sans MT" w:cstheme="minorBidi"/>
          <w:b/>
          <w:bCs/>
          <w:color w:val="000000" w:themeColor="text1"/>
          <w:kern w:val="24"/>
          <w:sz w:val="36"/>
          <w:szCs w:val="36"/>
        </w:rPr>
        <w:t>t. It uplifts you in their eyes.</w:t>
      </w:r>
    </w:p>
    <w:p w:rsidR="00192E97" w:rsidRPr="00192E97" w:rsidRDefault="00192E97" w:rsidP="008E7575">
      <w:pPr>
        <w:pStyle w:val="ListParagraph"/>
        <w:numPr>
          <w:ilvl w:val="0"/>
          <w:numId w:val="48"/>
        </w:numPr>
        <w:rPr>
          <w:color w:val="F0AD00"/>
          <w:sz w:val="36"/>
          <w:szCs w:val="36"/>
        </w:rPr>
      </w:pPr>
      <w:r w:rsidRPr="00192E97">
        <w:rPr>
          <w:rFonts w:asciiTheme="minorHAnsi" w:eastAsiaTheme="minorEastAsia" w:hAnsi="Gill Sans MT" w:cstheme="minorBidi"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</w:t>
      </w:r>
      <w:r>
        <w:rPr>
          <w:rFonts w:asciiTheme="minorHAnsi" w:eastAsiaTheme="minorEastAsia" w:hAnsi="Gill Sans MT" w:cstheme="minorBidi"/>
          <w:color w:val="000000" w:themeColor="text1"/>
          <w:kern w:val="24"/>
          <w:sz w:val="36"/>
          <w:szCs w:val="36"/>
        </w:rPr>
        <w:t>________________________</w:t>
      </w:r>
    </w:p>
    <w:p w:rsidR="00861503" w:rsidRDefault="00192E97" w:rsidP="00861503">
      <w:pPr>
        <w:pStyle w:val="ListParagraph"/>
        <w:pBdr>
          <w:bottom w:val="single" w:sz="12" w:space="1" w:color="auto"/>
        </w:pBdr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</w:pPr>
      <w:r w:rsidRPr="00192E97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</w:t>
      </w:r>
      <w:r w:rsidR="00504878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Get away from the we have always done it this way attitude.</w:t>
      </w:r>
    </w:p>
    <w:p w:rsidR="00861503" w:rsidRPr="00861503" w:rsidRDefault="00861503" w:rsidP="00861503">
      <w:pPr>
        <w:pStyle w:val="ListParagraph"/>
        <w:pBdr>
          <w:bottom w:val="single" w:sz="12" w:space="1" w:color="auto"/>
        </w:pBdr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</w:pPr>
    </w:p>
    <w:p w:rsidR="00861503" w:rsidRDefault="00861503" w:rsidP="00861503">
      <w:pPr>
        <w:pStyle w:val="ListParagraph"/>
        <w:rPr>
          <w:rFonts w:asciiTheme="majorHAnsi" w:eastAsiaTheme="majorEastAsia" w:hAnsi="Bookman Old Style" w:cstheme="majorBidi"/>
          <w:color w:val="7030A0"/>
          <w:kern w:val="24"/>
          <w:sz w:val="64"/>
          <w:szCs w:val="64"/>
        </w:rPr>
      </w:pPr>
    </w:p>
    <w:p w:rsidR="00861503" w:rsidRDefault="00861503" w:rsidP="00861503">
      <w:pPr>
        <w:pStyle w:val="ListParagraph"/>
        <w:rPr>
          <w:rFonts w:asciiTheme="majorHAnsi" w:eastAsiaTheme="majorEastAsia" w:hAnsi="Bookman Old Style" w:cstheme="majorBidi"/>
          <w:color w:val="7030A0"/>
          <w:kern w:val="24"/>
          <w:sz w:val="64"/>
          <w:szCs w:val="64"/>
        </w:rPr>
      </w:pPr>
    </w:p>
    <w:p w:rsidR="00861503" w:rsidRDefault="00861503" w:rsidP="00861503">
      <w:pPr>
        <w:pStyle w:val="ListParagraph"/>
        <w:rPr>
          <w:rFonts w:asciiTheme="majorHAnsi" w:eastAsiaTheme="majorEastAsia" w:hAnsi="Bookman Old Style" w:cstheme="majorBidi"/>
          <w:kern w:val="24"/>
          <w:sz w:val="36"/>
          <w:szCs w:val="36"/>
        </w:rPr>
      </w:pPr>
      <w:r>
        <w:rPr>
          <w:rFonts w:asciiTheme="majorHAnsi" w:eastAsiaTheme="majorEastAsia" w:hAnsi="Bookman Old Style" w:cstheme="majorBidi"/>
          <w:kern w:val="24"/>
          <w:sz w:val="36"/>
          <w:szCs w:val="36"/>
        </w:rPr>
        <w:lastRenderedPageBreak/>
        <w:t>Additional Thoughts:</w:t>
      </w:r>
    </w:p>
    <w:p w:rsidR="00861503" w:rsidRPr="00192E97" w:rsidRDefault="00861503" w:rsidP="008E7575">
      <w:pPr>
        <w:pStyle w:val="ListParagraph"/>
        <w:numPr>
          <w:ilvl w:val="0"/>
          <w:numId w:val="48"/>
        </w:numPr>
        <w:rPr>
          <w:color w:val="F0AD00"/>
          <w:sz w:val="36"/>
          <w:szCs w:val="36"/>
        </w:rPr>
      </w:pPr>
      <w:r w:rsidRPr="00192E97">
        <w:rPr>
          <w:rFonts w:asciiTheme="minorHAnsi" w:eastAsiaTheme="minorEastAsia" w:hAnsi="Gill Sans MT" w:cstheme="minorBidi"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</w:t>
      </w:r>
      <w:r>
        <w:rPr>
          <w:rFonts w:asciiTheme="minorHAnsi" w:eastAsiaTheme="minorEastAsia" w:hAnsi="Gill Sans MT" w:cstheme="minorBidi"/>
          <w:color w:val="000000" w:themeColor="text1"/>
          <w:kern w:val="24"/>
          <w:sz w:val="36"/>
          <w:szCs w:val="36"/>
        </w:rPr>
        <w:t>________________________</w:t>
      </w:r>
    </w:p>
    <w:p w:rsidR="00861503" w:rsidRDefault="00861503" w:rsidP="00861503">
      <w:pPr>
        <w:pStyle w:val="ListParagraph"/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</w:pPr>
      <w:r w:rsidRPr="00192E97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</w:t>
      </w:r>
    </w:p>
    <w:p w:rsidR="00861503" w:rsidRDefault="00861503" w:rsidP="00861503">
      <w:pPr>
        <w:pStyle w:val="ListParagraph"/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</w:pPr>
      <w:r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61503" w:rsidRDefault="00861503" w:rsidP="00861503">
      <w:pPr>
        <w:rPr>
          <w:rFonts w:asciiTheme="majorHAnsi" w:eastAsiaTheme="majorEastAsia" w:hAnsi="Bookman Old Style" w:cstheme="majorBidi"/>
          <w:color w:val="7030A0"/>
          <w:kern w:val="24"/>
          <w:sz w:val="64"/>
          <w:szCs w:val="64"/>
        </w:rPr>
      </w:pPr>
    </w:p>
    <w:p w:rsidR="00861503" w:rsidRPr="00861503" w:rsidRDefault="00861503" w:rsidP="00861503">
      <w:pPr>
        <w:rPr>
          <w:rFonts w:asciiTheme="majorHAnsi" w:eastAsiaTheme="majorEastAsia" w:hAnsi="Bookman Old Style" w:cstheme="majorBidi"/>
          <w:color w:val="7030A0"/>
          <w:kern w:val="24"/>
          <w:sz w:val="64"/>
          <w:szCs w:val="64"/>
        </w:rPr>
      </w:pPr>
      <w:r w:rsidRPr="00861503">
        <w:rPr>
          <w:rFonts w:asciiTheme="majorHAnsi" w:eastAsiaTheme="majorEastAsia" w:hAnsi="Bookman Old Style" w:cstheme="majorBidi"/>
          <w:color w:val="7030A0"/>
          <w:kern w:val="24"/>
          <w:sz w:val="64"/>
          <w:szCs w:val="64"/>
        </w:rPr>
        <w:lastRenderedPageBreak/>
        <w:t>Summary</w:t>
      </w:r>
    </w:p>
    <w:p w:rsidR="00861503" w:rsidRDefault="00861503" w:rsidP="008E7575">
      <w:pPr>
        <w:pStyle w:val="ListParagraph"/>
        <w:numPr>
          <w:ilvl w:val="0"/>
          <w:numId w:val="49"/>
        </w:numPr>
        <w:rPr>
          <w:color w:val="F0AD00"/>
          <w:sz w:val="40"/>
        </w:rPr>
      </w:pPr>
      <w:r>
        <w:rPr>
          <w:rFonts w:asciiTheme="minorHAnsi" w:eastAsiaTheme="minorEastAsia" w:hAnsi="Gill Sans MT" w:cstheme="minorBidi"/>
          <w:color w:val="000000" w:themeColor="text1"/>
          <w:kern w:val="24"/>
          <w:sz w:val="52"/>
          <w:szCs w:val="52"/>
        </w:rPr>
        <w:t>Briefly review what was presented</w:t>
      </w:r>
    </w:p>
    <w:p w:rsidR="00861503" w:rsidRDefault="00861503" w:rsidP="008E7575">
      <w:pPr>
        <w:pStyle w:val="ListParagraph"/>
        <w:numPr>
          <w:ilvl w:val="0"/>
          <w:numId w:val="49"/>
        </w:numPr>
        <w:rPr>
          <w:color w:val="F0AD00"/>
          <w:sz w:val="40"/>
        </w:rPr>
      </w:pPr>
      <w:r>
        <w:rPr>
          <w:rFonts w:asciiTheme="minorHAnsi" w:eastAsiaTheme="minorEastAsia" w:hAnsi="Gill Sans MT" w:cstheme="minorBidi"/>
          <w:color w:val="000000" w:themeColor="text1"/>
          <w:kern w:val="24"/>
          <w:sz w:val="52"/>
          <w:szCs w:val="52"/>
        </w:rPr>
        <w:t>Identify ways to apply training</w:t>
      </w:r>
    </w:p>
    <w:p w:rsidR="00861503" w:rsidRDefault="00861503" w:rsidP="008E7575">
      <w:pPr>
        <w:pStyle w:val="ListParagraph"/>
        <w:numPr>
          <w:ilvl w:val="0"/>
          <w:numId w:val="49"/>
        </w:numPr>
        <w:rPr>
          <w:color w:val="F0AD00"/>
          <w:sz w:val="40"/>
        </w:rPr>
      </w:pPr>
      <w:r>
        <w:rPr>
          <w:rFonts w:asciiTheme="minorHAnsi" w:eastAsiaTheme="minorEastAsia" w:hAnsi="Gill Sans MT" w:cstheme="minorBidi"/>
          <w:color w:val="000000" w:themeColor="text1"/>
          <w:kern w:val="24"/>
          <w:sz w:val="52"/>
          <w:szCs w:val="52"/>
        </w:rPr>
        <w:t>Request feedback on training session</w:t>
      </w:r>
    </w:p>
    <w:p w:rsidR="00861503" w:rsidRPr="00861503" w:rsidRDefault="00861503" w:rsidP="00861503">
      <w:pPr>
        <w:pStyle w:val="ListParagraph"/>
        <w:rPr>
          <w:rFonts w:asciiTheme="minorHAnsi" w:eastAsiaTheme="minorEastAsia" w:hAnsi="Gill Sans MT" w:cstheme="minorBidi"/>
          <w:bCs/>
          <w:color w:val="7030A0"/>
          <w:kern w:val="24"/>
          <w:sz w:val="36"/>
          <w:szCs w:val="36"/>
        </w:rPr>
      </w:pPr>
    </w:p>
    <w:p w:rsidR="00192E97" w:rsidRPr="00192E97" w:rsidRDefault="00192E97" w:rsidP="00192E97">
      <w:pPr>
        <w:pStyle w:val="ListParagraph"/>
        <w:rPr>
          <w:color w:val="F0AD00"/>
          <w:sz w:val="36"/>
          <w:szCs w:val="36"/>
        </w:rPr>
      </w:pPr>
    </w:p>
    <w:p w:rsidR="00861503" w:rsidRPr="00192E97" w:rsidRDefault="00861503" w:rsidP="008E7575">
      <w:pPr>
        <w:pStyle w:val="ListParagraph"/>
        <w:numPr>
          <w:ilvl w:val="0"/>
          <w:numId w:val="48"/>
        </w:numPr>
        <w:rPr>
          <w:color w:val="F0AD00"/>
          <w:sz w:val="36"/>
          <w:szCs w:val="36"/>
        </w:rPr>
      </w:pPr>
      <w:r w:rsidRPr="00192E97">
        <w:rPr>
          <w:rFonts w:asciiTheme="minorHAnsi" w:eastAsiaTheme="minorEastAsia" w:hAnsi="Gill Sans MT" w:cstheme="minorBidi"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</w:t>
      </w:r>
      <w:r>
        <w:rPr>
          <w:rFonts w:asciiTheme="minorHAnsi" w:eastAsiaTheme="minorEastAsia" w:hAnsi="Gill Sans MT" w:cstheme="minorBidi"/>
          <w:color w:val="000000" w:themeColor="text1"/>
          <w:kern w:val="24"/>
          <w:sz w:val="36"/>
          <w:szCs w:val="36"/>
        </w:rPr>
        <w:t>________________________</w:t>
      </w:r>
    </w:p>
    <w:p w:rsidR="00861503" w:rsidRDefault="00861503" w:rsidP="00861503">
      <w:pPr>
        <w:pStyle w:val="ListParagraph"/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</w:pPr>
      <w:r w:rsidRPr="00192E97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</w:t>
      </w:r>
    </w:p>
    <w:p w:rsidR="00861503" w:rsidRDefault="00861503" w:rsidP="00861503">
      <w:pPr>
        <w:pStyle w:val="ListParagraph"/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</w:pPr>
      <w:r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</w:t>
      </w:r>
      <w:r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lastRenderedPageBreak/>
        <w:t>________________________________________________________________________________________________</w:t>
      </w:r>
    </w:p>
    <w:p w:rsidR="00861503" w:rsidRPr="00192E97" w:rsidRDefault="00861503" w:rsidP="001B0813">
      <w:pPr>
        <w:pStyle w:val="ListParagraph"/>
        <w:rPr>
          <w:color w:val="F0AD00"/>
          <w:sz w:val="36"/>
          <w:szCs w:val="36"/>
        </w:rPr>
      </w:pPr>
      <w:r w:rsidRPr="00192E97">
        <w:rPr>
          <w:rFonts w:asciiTheme="minorHAnsi" w:eastAsiaTheme="minorEastAsia" w:hAnsi="Gill Sans MT" w:cstheme="minorBidi"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</w:t>
      </w:r>
      <w:r>
        <w:rPr>
          <w:rFonts w:asciiTheme="minorHAnsi" w:eastAsiaTheme="minorEastAsia" w:hAnsi="Gill Sans MT" w:cstheme="minorBidi"/>
          <w:color w:val="000000" w:themeColor="text1"/>
          <w:kern w:val="24"/>
          <w:sz w:val="36"/>
          <w:szCs w:val="36"/>
        </w:rPr>
        <w:t>________________________</w:t>
      </w:r>
    </w:p>
    <w:p w:rsidR="00861503" w:rsidRDefault="00861503" w:rsidP="00861503">
      <w:pPr>
        <w:pStyle w:val="ListParagraph"/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</w:pPr>
      <w:r w:rsidRPr="00192E97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</w:t>
      </w:r>
    </w:p>
    <w:p w:rsidR="00861503" w:rsidRDefault="00861503" w:rsidP="00861503">
      <w:pPr>
        <w:pStyle w:val="ListParagraph"/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</w:pPr>
      <w:r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61503" w:rsidRPr="00192E97" w:rsidRDefault="00861503" w:rsidP="001B0813">
      <w:pPr>
        <w:pStyle w:val="ListParagraph"/>
        <w:rPr>
          <w:color w:val="F0AD00"/>
          <w:sz w:val="36"/>
          <w:szCs w:val="36"/>
        </w:rPr>
      </w:pPr>
      <w:r w:rsidRPr="00192E97">
        <w:rPr>
          <w:rFonts w:asciiTheme="minorHAnsi" w:eastAsiaTheme="minorEastAsia" w:hAnsi="Gill Sans MT" w:cstheme="minorBidi"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</w:t>
      </w:r>
      <w:r>
        <w:rPr>
          <w:rFonts w:asciiTheme="minorHAnsi" w:eastAsiaTheme="minorEastAsia" w:hAnsi="Gill Sans MT" w:cstheme="minorBidi"/>
          <w:color w:val="000000" w:themeColor="text1"/>
          <w:kern w:val="24"/>
          <w:sz w:val="36"/>
          <w:szCs w:val="36"/>
        </w:rPr>
        <w:t>________________________</w:t>
      </w:r>
    </w:p>
    <w:p w:rsidR="00861503" w:rsidRDefault="00861503" w:rsidP="00861503">
      <w:pPr>
        <w:pStyle w:val="ListParagraph"/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</w:pPr>
      <w:r w:rsidRPr="00192E97"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lastRenderedPageBreak/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</w:t>
      </w:r>
    </w:p>
    <w:p w:rsidR="00861503" w:rsidRDefault="00861503" w:rsidP="00861503">
      <w:pPr>
        <w:pStyle w:val="ListParagraph"/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</w:pPr>
      <w:r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61503" w:rsidRPr="00192E97" w:rsidRDefault="00861503" w:rsidP="001B0813">
      <w:pPr>
        <w:pStyle w:val="ListParagraph"/>
        <w:rPr>
          <w:color w:val="F0AD00"/>
          <w:sz w:val="36"/>
          <w:szCs w:val="36"/>
        </w:rPr>
      </w:pPr>
      <w:r w:rsidRPr="00192E97">
        <w:rPr>
          <w:rFonts w:asciiTheme="minorHAnsi" w:eastAsiaTheme="minorEastAsia" w:hAnsi="Gill Sans MT" w:cstheme="minorBidi"/>
          <w:color w:val="000000" w:themeColor="text1"/>
          <w:kern w:val="24"/>
          <w:sz w:val="36"/>
          <w:szCs w:val="36"/>
        </w:rPr>
        <w:t>________________________________________________________________________________________________________________________________________________________________________</w:t>
      </w:r>
      <w:r>
        <w:rPr>
          <w:rFonts w:asciiTheme="minorHAnsi" w:eastAsiaTheme="minorEastAsia" w:hAnsi="Gill Sans MT" w:cstheme="minorBidi"/>
          <w:color w:val="000000" w:themeColor="text1"/>
          <w:kern w:val="24"/>
          <w:sz w:val="36"/>
          <w:szCs w:val="36"/>
        </w:rPr>
        <w:t>________________________</w:t>
      </w:r>
    </w:p>
    <w:p w:rsidR="00192E97" w:rsidRDefault="00192E97" w:rsidP="00192E97">
      <w:pPr>
        <w:pStyle w:val="ListParagraph"/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</w:pPr>
    </w:p>
    <w:p w:rsidR="008A4321" w:rsidRDefault="008A4321" w:rsidP="00192E97">
      <w:pPr>
        <w:pStyle w:val="ListParagraph"/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</w:pPr>
    </w:p>
    <w:p w:rsidR="008A4321" w:rsidRDefault="008A4321" w:rsidP="00192E97">
      <w:pPr>
        <w:pStyle w:val="ListParagraph"/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</w:pPr>
    </w:p>
    <w:p w:rsidR="008A4321" w:rsidRDefault="008A4321" w:rsidP="00192E97">
      <w:pPr>
        <w:pStyle w:val="ListParagraph"/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</w:pPr>
    </w:p>
    <w:p w:rsidR="008A4321" w:rsidRDefault="008A4321" w:rsidP="00192E97">
      <w:pPr>
        <w:pStyle w:val="ListParagraph"/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</w:pPr>
    </w:p>
    <w:p w:rsidR="008A4321" w:rsidRDefault="008A4321" w:rsidP="00192E97">
      <w:pPr>
        <w:pStyle w:val="ListParagraph"/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</w:pPr>
    </w:p>
    <w:p w:rsidR="008A4321" w:rsidRDefault="008A4321" w:rsidP="00192E97">
      <w:pPr>
        <w:pStyle w:val="ListParagraph"/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</w:pPr>
    </w:p>
    <w:p w:rsidR="008A4321" w:rsidRDefault="008A4321" w:rsidP="00192E97">
      <w:pPr>
        <w:pStyle w:val="ListParagraph"/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</w:pPr>
    </w:p>
    <w:p w:rsidR="008A4321" w:rsidRDefault="008A4321" w:rsidP="00192E97">
      <w:pPr>
        <w:pStyle w:val="ListParagraph"/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</w:pPr>
    </w:p>
    <w:p w:rsidR="008A4321" w:rsidRDefault="008A4321" w:rsidP="00192E97">
      <w:pPr>
        <w:pStyle w:val="ListParagraph"/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</w:pPr>
    </w:p>
    <w:p w:rsidR="008A4321" w:rsidRDefault="008A4321" w:rsidP="00192E97">
      <w:pPr>
        <w:pStyle w:val="ListParagraph"/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</w:pPr>
    </w:p>
    <w:p w:rsidR="008A4321" w:rsidRPr="008A4321" w:rsidRDefault="008A4321" w:rsidP="008A4321">
      <w:pPr>
        <w:rPr>
          <w:rFonts w:eastAsiaTheme="minorEastAsia" w:hAnsi="Gill Sans MT"/>
          <w:bCs/>
          <w:color w:val="000000" w:themeColor="text1"/>
          <w:kern w:val="24"/>
          <w:sz w:val="36"/>
          <w:szCs w:val="36"/>
        </w:rPr>
      </w:pPr>
    </w:p>
    <w:p w:rsidR="008A4321" w:rsidRDefault="008A4321" w:rsidP="00192E97">
      <w:pPr>
        <w:pStyle w:val="ListParagraph"/>
        <w:rPr>
          <w:rFonts w:asciiTheme="minorHAnsi" w:eastAsiaTheme="minorEastAsia" w:hAnsi="Gill Sans MT" w:cstheme="minorBidi"/>
          <w:bCs/>
          <w:color w:val="000000" w:themeColor="text1"/>
          <w:kern w:val="24"/>
          <w:sz w:val="36"/>
          <w:szCs w:val="36"/>
        </w:rPr>
      </w:pPr>
    </w:p>
    <w:p w:rsidR="005E27A6" w:rsidRDefault="008A4321" w:rsidP="008A4321">
      <w:pPr>
        <w:pStyle w:val="Title"/>
        <w:jc w:val="left"/>
        <w:rPr>
          <w:color w:val="7030A0"/>
        </w:rPr>
      </w:pPr>
      <w:r>
        <w:rPr>
          <w:color w:val="7030A0"/>
        </w:rPr>
        <w:t xml:space="preserve">                </w:t>
      </w:r>
    </w:p>
    <w:p w:rsidR="005E27A6" w:rsidRDefault="005E27A6" w:rsidP="008A4321">
      <w:pPr>
        <w:pStyle w:val="Title"/>
        <w:jc w:val="left"/>
        <w:rPr>
          <w:color w:val="7030A0"/>
        </w:rPr>
      </w:pPr>
    </w:p>
    <w:p w:rsidR="005E27A6" w:rsidRDefault="005E27A6" w:rsidP="008A4321">
      <w:pPr>
        <w:pStyle w:val="Title"/>
        <w:jc w:val="left"/>
        <w:rPr>
          <w:color w:val="7030A0"/>
        </w:rPr>
      </w:pPr>
    </w:p>
    <w:p w:rsidR="008A4321" w:rsidRDefault="008A4321" w:rsidP="008A4321">
      <w:pPr>
        <w:pStyle w:val="Title"/>
        <w:jc w:val="left"/>
        <w:rPr>
          <w:color w:val="7030A0"/>
        </w:rPr>
      </w:pPr>
      <w:r w:rsidRPr="00A26DE9">
        <w:rPr>
          <w:color w:val="7030A0"/>
        </w:rPr>
        <w:t>VOB International, llc</w:t>
      </w:r>
    </w:p>
    <w:p w:rsidR="005E27A6" w:rsidRDefault="005E27A6" w:rsidP="008A4321">
      <w:pPr>
        <w:pStyle w:val="Title"/>
        <w:jc w:val="left"/>
        <w:rPr>
          <w:color w:val="7030A0"/>
        </w:rPr>
      </w:pPr>
      <w:r>
        <w:rPr>
          <w:noProof/>
        </w:rPr>
        <w:drawing>
          <wp:inline distT="0" distB="0" distL="0" distR="0" wp14:anchorId="683F89B9" wp14:editId="68937F9B">
            <wp:extent cx="1266195" cy="487680"/>
            <wp:effectExtent l="0" t="0" r="0" b="7620"/>
            <wp:docPr id="5" name="Picture 5" descr="C:\Users\Bob Morgan\AppData\Local\Microsoft\Windows\INetCacheContent.Word\vob-web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ob Morgan\AppData\Local\Microsoft\Windows\INetCacheContent.Word\vob-web.gi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0420" cy="508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83"/>
        <w:gridCol w:w="1522"/>
        <w:gridCol w:w="4750"/>
      </w:tblGrid>
      <w:tr w:rsidR="005E27A6" w:rsidTr="00CC02C8">
        <w:trPr>
          <w:trHeight w:val="842"/>
        </w:trPr>
        <w:tc>
          <w:tcPr>
            <w:tcW w:w="1943" w:type="dxa"/>
            <w:tcBorders>
              <w:left w:val="single" w:sz="4" w:space="0" w:color="auto"/>
              <w:right w:val="single" w:sz="4" w:space="0" w:color="auto"/>
            </w:tcBorders>
          </w:tcPr>
          <w:p w:rsidR="005E27A6" w:rsidRDefault="005E27A6" w:rsidP="00CC02C8">
            <w:pPr>
              <w:pStyle w:val="Footer"/>
            </w:pPr>
            <w:r>
              <w:t>3450 N Triumph Blvd Ste 102</w:t>
            </w:r>
          </w:p>
          <w:p w:rsidR="005E27A6" w:rsidRDefault="005E27A6" w:rsidP="00CC02C8">
            <w:pPr>
              <w:pStyle w:val="Footer"/>
            </w:pPr>
            <w:r>
              <w:t>Lehi, UT</w:t>
            </w:r>
          </w:p>
          <w:p w:rsidR="005E27A6" w:rsidRDefault="005E27A6" w:rsidP="00CC02C8">
            <w:pPr>
              <w:pStyle w:val="Footer"/>
            </w:pPr>
            <w:r>
              <w:t>84043</w:t>
            </w:r>
          </w:p>
        </w:tc>
        <w:tc>
          <w:tcPr>
            <w:tcW w:w="959" w:type="dxa"/>
            <w:tcBorders>
              <w:left w:val="single" w:sz="4" w:space="0" w:color="auto"/>
            </w:tcBorders>
            <w:vAlign w:val="center"/>
          </w:tcPr>
          <w:p w:rsidR="005E27A6" w:rsidRDefault="005E27A6" w:rsidP="00CC02C8">
            <w:pPr>
              <w:pStyle w:val="ContactInfo"/>
            </w:pPr>
            <w:r>
              <w:t>PHONE</w:t>
            </w:r>
          </w:p>
          <w:p w:rsidR="005E27A6" w:rsidRDefault="005E27A6" w:rsidP="00CC02C8">
            <w:pPr>
              <w:pStyle w:val="ContactInfo"/>
            </w:pPr>
            <w:r>
              <w:t>EMAIL</w:t>
            </w:r>
          </w:p>
          <w:p w:rsidR="005E27A6" w:rsidRDefault="005E27A6" w:rsidP="00CC02C8">
            <w:pPr>
              <w:pStyle w:val="ContactInfo"/>
            </w:pPr>
            <w:r>
              <w:t>WEBSITE</w:t>
            </w:r>
          </w:p>
        </w:tc>
        <w:tc>
          <w:tcPr>
            <w:tcW w:w="2993" w:type="dxa"/>
            <w:vAlign w:val="center"/>
          </w:tcPr>
          <w:p w:rsidR="005E27A6" w:rsidRDefault="005E27A6" w:rsidP="00CC02C8">
            <w:pPr>
              <w:pStyle w:val="Footer"/>
            </w:pPr>
            <w:r>
              <w:t>801-753-5629</w:t>
            </w:r>
          </w:p>
          <w:p w:rsidR="005E27A6" w:rsidRDefault="002D5999" w:rsidP="00CC02C8">
            <w:pPr>
              <w:pStyle w:val="Footer"/>
            </w:pPr>
            <w:r>
              <w:t>bob@vobinter</w:t>
            </w:r>
            <w:r w:rsidR="005E27A6">
              <w:t>national.com</w:t>
            </w:r>
          </w:p>
          <w:p w:rsidR="005E27A6" w:rsidRDefault="005E27A6" w:rsidP="00CC02C8">
            <w:pPr>
              <w:pStyle w:val="Footer"/>
            </w:pPr>
            <w:r>
              <w:t>www.vobinternational.com</w:t>
            </w:r>
          </w:p>
        </w:tc>
      </w:tr>
    </w:tbl>
    <w:p w:rsidR="00DD240C" w:rsidRPr="00DD240C" w:rsidRDefault="00DD240C" w:rsidP="00DD240C">
      <w:pPr>
        <w:rPr>
          <w:color w:val="F0AD00"/>
          <w:sz w:val="32"/>
          <w:szCs w:val="32"/>
        </w:rPr>
      </w:pPr>
    </w:p>
    <w:sectPr w:rsidR="00DD240C" w:rsidRPr="00DD240C" w:rsidSect="00DD240C">
      <w:footerReference w:type="defaul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55F42" w:rsidRDefault="00355F42" w:rsidP="00DD240C">
      <w:pPr>
        <w:spacing w:after="0" w:line="240" w:lineRule="auto"/>
      </w:pPr>
      <w:r>
        <w:separator/>
      </w:r>
    </w:p>
  </w:endnote>
  <w:endnote w:type="continuationSeparator" w:id="0">
    <w:p w:rsidR="00355F42" w:rsidRDefault="00355F42" w:rsidP="00DD240C">
      <w:pPr>
        <w:spacing w:after="0" w:line="240" w:lineRule="auto"/>
      </w:pPr>
      <w:r>
        <w:continuationSeparator/>
      </w:r>
    </w:p>
  </w:endnote>
  <w:endnote w:id="1">
    <w:p w:rsidR="00A26312" w:rsidRDefault="00A26312">
      <w:pPr>
        <w:pStyle w:val="EndnoteText"/>
      </w:pPr>
      <w:r>
        <w:rPr>
          <w:rStyle w:val="EndnoteReference"/>
        </w:rPr>
        <w:endnoteRef/>
      </w:r>
      <w:r>
        <w:t xml:space="preserve"> </w:t>
      </w:r>
      <w:r w:rsidRPr="002D29BD">
        <w:rPr>
          <w:sz w:val="16"/>
          <w:szCs w:val="16"/>
        </w:rPr>
        <w:t>http://limitless365.com/2013/08/18/the-butterfly-effect-small-changes-lead-to-massive-progress/</w:t>
      </w:r>
    </w:p>
  </w:endnote>
  <w:endnote w:id="2">
    <w:p w:rsidR="00D87CED" w:rsidRDefault="00D87CED">
      <w:pPr>
        <w:pStyle w:val="EndnoteText"/>
      </w:pPr>
      <w:r>
        <w:rPr>
          <w:rStyle w:val="EndnoteReference"/>
        </w:rPr>
        <w:endnoteRef/>
      </w:r>
      <w:r>
        <w:t xml:space="preserve"> </w:t>
      </w:r>
      <w:r w:rsidRPr="002D29BD">
        <w:rPr>
          <w:sz w:val="16"/>
          <w:szCs w:val="16"/>
        </w:rPr>
        <w:t>https://www.trainingjournal.com/articles/feature/power-praise-and-recognition</w:t>
      </w:r>
    </w:p>
  </w:endnote>
  <w:endnote w:id="3">
    <w:p w:rsidR="002D29BD" w:rsidRDefault="002D29BD">
      <w:pPr>
        <w:pStyle w:val="EndnoteText"/>
      </w:pPr>
      <w:r>
        <w:rPr>
          <w:rStyle w:val="EndnoteReference"/>
        </w:rPr>
        <w:endnoteRef/>
      </w:r>
      <w:r>
        <w:t xml:space="preserve"> </w:t>
      </w:r>
      <w:r w:rsidRPr="002D29BD">
        <w:rPr>
          <w:sz w:val="16"/>
          <w:szCs w:val="16"/>
        </w:rPr>
        <w:t>Ben Stein</w:t>
      </w:r>
    </w:p>
  </w:endnote>
  <w:endnote w:id="4">
    <w:p w:rsidR="00BD4024" w:rsidRDefault="00BD4024">
      <w:pPr>
        <w:pStyle w:val="EndnoteText"/>
        <w:rPr>
          <w:sz w:val="16"/>
          <w:szCs w:val="16"/>
        </w:rPr>
      </w:pPr>
      <w:r>
        <w:rPr>
          <w:rStyle w:val="EndnoteReference"/>
        </w:rPr>
        <w:endnoteRef/>
      </w:r>
      <w:r>
        <w:t xml:space="preserve"> </w:t>
      </w:r>
      <w:r w:rsidRPr="00BD4024">
        <w:rPr>
          <w:sz w:val="16"/>
          <w:szCs w:val="16"/>
        </w:rPr>
        <w:t>Denise Broussard</w:t>
      </w:r>
    </w:p>
    <w:p w:rsidR="00BF4C67" w:rsidRDefault="00BF4C67">
      <w:pPr>
        <w:pStyle w:val="EndnoteText"/>
        <w:rPr>
          <w:sz w:val="16"/>
          <w:szCs w:val="16"/>
        </w:rPr>
      </w:pPr>
      <w:bookmarkStart w:id="0" w:name="_GoBack"/>
      <w:bookmarkEnd w:id="0"/>
    </w:p>
    <w:p w:rsidR="00BF4C67" w:rsidRDefault="00BF4C67">
      <w:pPr>
        <w:pStyle w:val="EndnoteText"/>
      </w:pPr>
      <w:r>
        <w:rPr>
          <w:rFonts w:ascii="Arial" w:hAnsi="Arial" w:cs="Arial"/>
          <w:color w:val="000000"/>
          <w:sz w:val="23"/>
          <w:szCs w:val="23"/>
        </w:rPr>
        <w:t>© 2017 VOB International LLC. For use with written consent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323933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D240C" w:rsidRDefault="00DD240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4C67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DD240C" w:rsidRDefault="00DD24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55F42" w:rsidRDefault="00355F42" w:rsidP="00DD240C">
      <w:pPr>
        <w:spacing w:after="0" w:line="240" w:lineRule="auto"/>
      </w:pPr>
      <w:r>
        <w:separator/>
      </w:r>
    </w:p>
  </w:footnote>
  <w:footnote w:type="continuationSeparator" w:id="0">
    <w:p w:rsidR="00355F42" w:rsidRDefault="00355F42" w:rsidP="00DD24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13ABC"/>
    <w:multiLevelType w:val="hybridMultilevel"/>
    <w:tmpl w:val="13480C24"/>
    <w:lvl w:ilvl="0" w:tplc="2880190E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CCCF3AE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DB387E16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BA7EFEBE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B0A9E78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D9B23E9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6386226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E37E0228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30C415AA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" w15:restartNumberingAfterBreak="0">
    <w:nsid w:val="03F15637"/>
    <w:multiLevelType w:val="hybridMultilevel"/>
    <w:tmpl w:val="87D20E70"/>
    <w:lvl w:ilvl="0" w:tplc="3A5674D8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E4A48E6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B888CCA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C6AE9F98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0754955E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5A4CC66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6123C9C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8A1CD830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44EE6BE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" w15:restartNumberingAfterBreak="0">
    <w:nsid w:val="05E42547"/>
    <w:multiLevelType w:val="hybridMultilevel"/>
    <w:tmpl w:val="B79EA0F0"/>
    <w:lvl w:ilvl="0" w:tplc="938E3E4A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02921282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024BED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6A4C3B9C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3FE6B284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09E9172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4168422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A68833B4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4CE58DA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" w15:restartNumberingAfterBreak="0">
    <w:nsid w:val="08717FDE"/>
    <w:multiLevelType w:val="hybridMultilevel"/>
    <w:tmpl w:val="93244698"/>
    <w:lvl w:ilvl="0" w:tplc="857C6794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033EA6F4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6DA57DA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B38451CA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4C584FF8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8009004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5824D2E8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CE180096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BE5429E8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090A084B"/>
    <w:multiLevelType w:val="hybridMultilevel"/>
    <w:tmpl w:val="9E4EAC1C"/>
    <w:lvl w:ilvl="0" w:tplc="276E2EA6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F545EEC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FF249440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D442666A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1B2B1CC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786E9436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75C6B4C4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55867C5A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1724478E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 w15:restartNumberingAfterBreak="0">
    <w:nsid w:val="0A953225"/>
    <w:multiLevelType w:val="hybridMultilevel"/>
    <w:tmpl w:val="DEB2D952"/>
    <w:lvl w:ilvl="0" w:tplc="B7C0BC02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205A7A90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5C407B60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797282C2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F5488CBC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B44E986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7F879AA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87847BC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B149D02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 w15:restartNumberingAfterBreak="0">
    <w:nsid w:val="0C2C14C6"/>
    <w:multiLevelType w:val="hybridMultilevel"/>
    <w:tmpl w:val="6BE4883E"/>
    <w:lvl w:ilvl="0" w:tplc="3FFAA9A2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FC63608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E5E4AEA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7286EDDC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BC129CD0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8348C11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5A12F4FC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0CCA1F4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9C6E9A62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" w15:restartNumberingAfterBreak="0">
    <w:nsid w:val="14D85214"/>
    <w:multiLevelType w:val="hybridMultilevel"/>
    <w:tmpl w:val="3918AD98"/>
    <w:lvl w:ilvl="0" w:tplc="472230B4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E9B434E0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BFAFCCE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E145CF2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0450DB10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971ED46A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7CCC06B2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F486364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854AFED4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8" w15:restartNumberingAfterBreak="0">
    <w:nsid w:val="16574A96"/>
    <w:multiLevelType w:val="hybridMultilevel"/>
    <w:tmpl w:val="432EA932"/>
    <w:lvl w:ilvl="0" w:tplc="663C9C14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418C326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2CB2ED2C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50B0D620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33021E6A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3736894C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CDDE5654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48AC533A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3CCCEA46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9" w15:restartNumberingAfterBreak="0">
    <w:nsid w:val="166D072F"/>
    <w:multiLevelType w:val="hybridMultilevel"/>
    <w:tmpl w:val="6F6625D0"/>
    <w:lvl w:ilvl="0" w:tplc="E64811B8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3CCA752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5EBCD8AA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A2C6102E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2EC4A2A6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5556578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597A383A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887808A8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6DEEDAE0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0" w15:restartNumberingAfterBreak="0">
    <w:nsid w:val="16E21E12"/>
    <w:multiLevelType w:val="hybridMultilevel"/>
    <w:tmpl w:val="7B0E509C"/>
    <w:lvl w:ilvl="0" w:tplc="C96A83DE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41A48BB8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264E66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32D80E76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0D5E38B6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164A5DCE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35C75DE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E80431A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01EB2FE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1" w15:restartNumberingAfterBreak="0">
    <w:nsid w:val="1BCB7466"/>
    <w:multiLevelType w:val="hybridMultilevel"/>
    <w:tmpl w:val="9DA097EA"/>
    <w:lvl w:ilvl="0" w:tplc="77C40014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04040D4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928A8CE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633C8E3C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66A1F22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D656243E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B3DCB68E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89A34C4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9BE63B0C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2" w15:restartNumberingAfterBreak="0">
    <w:nsid w:val="1C49522C"/>
    <w:multiLevelType w:val="hybridMultilevel"/>
    <w:tmpl w:val="6336A246"/>
    <w:lvl w:ilvl="0" w:tplc="C254B092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6D04AB7E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97007A6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56AA62C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434D12A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D3FE736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E9282FAA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D6E6AEE6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0C289DC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3" w15:restartNumberingAfterBreak="0">
    <w:nsid w:val="1C63273A"/>
    <w:multiLevelType w:val="hybridMultilevel"/>
    <w:tmpl w:val="355EB474"/>
    <w:lvl w:ilvl="0" w:tplc="540CB3F6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43AADAA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E594E7C8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A0CADBB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49C21E02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BC221682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BB88D3E2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A86F350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F8242C82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4" w15:restartNumberingAfterBreak="0">
    <w:nsid w:val="25626896"/>
    <w:multiLevelType w:val="hybridMultilevel"/>
    <w:tmpl w:val="2B2E0D98"/>
    <w:lvl w:ilvl="0" w:tplc="D4CC2A74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F7C62E2C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C42E9BE8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AE1AB922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D03C4D1E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D0107F84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78B41EF8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55D062A6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F3CEE1F0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5" w15:restartNumberingAfterBreak="0">
    <w:nsid w:val="2893399E"/>
    <w:multiLevelType w:val="hybridMultilevel"/>
    <w:tmpl w:val="5CB2864E"/>
    <w:lvl w:ilvl="0" w:tplc="E9223EC6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AD529AC6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3618A38A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899A3FAC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2356FFD0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9B4C31B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E6E0E4A0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4BBCE202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CA2AA8E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6" w15:restartNumberingAfterBreak="0">
    <w:nsid w:val="28A56CAA"/>
    <w:multiLevelType w:val="hybridMultilevel"/>
    <w:tmpl w:val="E42CFC06"/>
    <w:lvl w:ilvl="0" w:tplc="0526D4FA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036A699A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A7B432B8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3050E1DA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08808CD6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52E0D826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DEF4EB68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9E26BDC2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26664C2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7" w15:restartNumberingAfterBreak="0">
    <w:nsid w:val="2D001329"/>
    <w:multiLevelType w:val="hybridMultilevel"/>
    <w:tmpl w:val="6B44A5B8"/>
    <w:lvl w:ilvl="0" w:tplc="03CE67EA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E81ADB00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316A1BF0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315E5A42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E7F09CEE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E14E03F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2EEFC42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A2A0C0A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DFC7D76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8" w15:restartNumberingAfterBreak="0">
    <w:nsid w:val="2E23365A"/>
    <w:multiLevelType w:val="hybridMultilevel"/>
    <w:tmpl w:val="B5F62578"/>
    <w:lvl w:ilvl="0" w:tplc="DA906E74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F44454CA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33522552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39B8BEFA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0CCC6020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7EA988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1E06A46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5FCA5DFE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76FC0B92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9" w15:restartNumberingAfterBreak="0">
    <w:nsid w:val="329A6BA9"/>
    <w:multiLevelType w:val="hybridMultilevel"/>
    <w:tmpl w:val="ED7C2CF8"/>
    <w:lvl w:ilvl="0" w:tplc="792C3302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26DC46E2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C5BAF1FA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B7D4C5A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24E0148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8B98E0C2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235609E8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608B8F8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BA8F05E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0" w15:restartNumberingAfterBreak="0">
    <w:nsid w:val="38EF63DC"/>
    <w:multiLevelType w:val="hybridMultilevel"/>
    <w:tmpl w:val="52CCCBB0"/>
    <w:lvl w:ilvl="0" w:tplc="B9BA9392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B5646EC2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62AAFEE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D10C54BC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C12675A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72CEB24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87C3DC0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7DBAD1D8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F05829BA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1" w15:restartNumberingAfterBreak="0">
    <w:nsid w:val="3A5925F3"/>
    <w:multiLevelType w:val="hybridMultilevel"/>
    <w:tmpl w:val="41F2591E"/>
    <w:lvl w:ilvl="0" w:tplc="34F60AA6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F664222E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ACA89C8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59881B86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67963DF2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1E86B1E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C5609616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57945AAA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33CD054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2" w15:restartNumberingAfterBreak="0">
    <w:nsid w:val="3AF21913"/>
    <w:multiLevelType w:val="hybridMultilevel"/>
    <w:tmpl w:val="22E8947A"/>
    <w:lvl w:ilvl="0" w:tplc="74AED066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602A90AE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08C6D3C2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45682538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2E0CEF9A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518A96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4841A28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EABA66D4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3D704698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3" w15:restartNumberingAfterBreak="0">
    <w:nsid w:val="3B77751A"/>
    <w:multiLevelType w:val="hybridMultilevel"/>
    <w:tmpl w:val="4D6A3096"/>
    <w:lvl w:ilvl="0" w:tplc="73D2A8B8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483EC68A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4B48916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92926EEA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850A7EE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E6561B7E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FF45208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956E3ECC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6914C660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4" w15:restartNumberingAfterBreak="0">
    <w:nsid w:val="3EE46769"/>
    <w:multiLevelType w:val="hybridMultilevel"/>
    <w:tmpl w:val="FC5AC760"/>
    <w:lvl w:ilvl="0" w:tplc="61325698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67DA788C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FE34A716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69EE5C0E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FBBE678E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B944F8A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DD827FBA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8800DE06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08BE9BA8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5" w15:restartNumberingAfterBreak="0">
    <w:nsid w:val="40C91E55"/>
    <w:multiLevelType w:val="hybridMultilevel"/>
    <w:tmpl w:val="BF083A44"/>
    <w:lvl w:ilvl="0" w:tplc="97787C04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1684150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FC18EE42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0E9E2262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C3450B6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DDC4D1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1682E07A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373665CA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E2C1F8C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6" w15:restartNumberingAfterBreak="0">
    <w:nsid w:val="41E81B4D"/>
    <w:multiLevelType w:val="hybridMultilevel"/>
    <w:tmpl w:val="17DC906A"/>
    <w:lvl w:ilvl="0" w:tplc="C6FA1D36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242AA474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DF6FA0E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B476CAA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6B96E45A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868BD64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F642FAE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B22830E4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FAC629C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7" w15:restartNumberingAfterBreak="0">
    <w:nsid w:val="4DC71F99"/>
    <w:multiLevelType w:val="hybridMultilevel"/>
    <w:tmpl w:val="B704C614"/>
    <w:lvl w:ilvl="0" w:tplc="7AC0B25A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71ABF4E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AF701002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6088B0FA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D5CBC74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5D92453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EF16A4C8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B308AB0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C1CB3CC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8" w15:restartNumberingAfterBreak="0">
    <w:nsid w:val="4E695870"/>
    <w:multiLevelType w:val="hybridMultilevel"/>
    <w:tmpl w:val="11625B5E"/>
    <w:lvl w:ilvl="0" w:tplc="7F9E6194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F1DAF582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31329ACE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5B60C952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CC4292DA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32ECD566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28EC808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98BE5456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B74EB512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9" w15:restartNumberingAfterBreak="0">
    <w:nsid w:val="58160A6E"/>
    <w:multiLevelType w:val="hybridMultilevel"/>
    <w:tmpl w:val="91A611C4"/>
    <w:lvl w:ilvl="0" w:tplc="E0AE2B74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EBA0CBA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96CC9B9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3BC7808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CE662E4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38F43A8C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4505DFE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5CE4EEF6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11625F04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0" w15:restartNumberingAfterBreak="0">
    <w:nsid w:val="581F6BCB"/>
    <w:multiLevelType w:val="hybridMultilevel"/>
    <w:tmpl w:val="32E855FA"/>
    <w:lvl w:ilvl="0" w:tplc="CC103266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EF66CF0C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C0CB40E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E6664F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49F4AE6E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1E0055C2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CDA2966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ADB0BAB6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8864FA3A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1" w15:restartNumberingAfterBreak="0">
    <w:nsid w:val="5AF418F7"/>
    <w:multiLevelType w:val="hybridMultilevel"/>
    <w:tmpl w:val="CEC4D3DC"/>
    <w:lvl w:ilvl="0" w:tplc="2DAEF878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A61E76A2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C370139A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4EA8E8D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DF2C6B8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A1EDC3C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7CEE1F4E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551EE5D4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8482EAB2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2" w15:restartNumberingAfterBreak="0">
    <w:nsid w:val="5CFA32A1"/>
    <w:multiLevelType w:val="hybridMultilevel"/>
    <w:tmpl w:val="13BA4E0C"/>
    <w:lvl w:ilvl="0" w:tplc="B87C1EB2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0BE8001A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2F564DD8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C070FE60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610CA406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1A2A042E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B0F09272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B1F0CE82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FB8529E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3" w15:restartNumberingAfterBreak="0">
    <w:nsid w:val="5D43292A"/>
    <w:multiLevelType w:val="hybridMultilevel"/>
    <w:tmpl w:val="F3883A58"/>
    <w:lvl w:ilvl="0" w:tplc="BDD8C168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82082B6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FCD28D1A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88E897E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9EC6A1F6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726B6DE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AFEFA5E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A2DA0AE6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9CACDF5C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4" w15:restartNumberingAfterBreak="0">
    <w:nsid w:val="5D5557F7"/>
    <w:multiLevelType w:val="hybridMultilevel"/>
    <w:tmpl w:val="E27AF412"/>
    <w:lvl w:ilvl="0" w:tplc="F3DE0F96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FE43D54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385A3E5E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57A367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B5841A2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E429532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782B31C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C7908E0C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F2AC75A4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5" w15:restartNumberingAfterBreak="0">
    <w:nsid w:val="60045561"/>
    <w:multiLevelType w:val="hybridMultilevel"/>
    <w:tmpl w:val="441C54EC"/>
    <w:lvl w:ilvl="0" w:tplc="3CF632C0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6D8C2168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A54757A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5FA489A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D13C62CE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E6CEF80E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B268D218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717E5A38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98769464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6" w15:restartNumberingAfterBreak="0">
    <w:nsid w:val="69E3005E"/>
    <w:multiLevelType w:val="hybridMultilevel"/>
    <w:tmpl w:val="9A6CB952"/>
    <w:lvl w:ilvl="0" w:tplc="0526F6AE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20024F26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EBC22BBA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D6643500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97AAE67C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DC62372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2B68926E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B169CCE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FABE1618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7" w15:restartNumberingAfterBreak="0">
    <w:nsid w:val="6D2D1438"/>
    <w:multiLevelType w:val="hybridMultilevel"/>
    <w:tmpl w:val="A7D055C2"/>
    <w:lvl w:ilvl="0" w:tplc="4B0EA6EE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8081D92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C9BA7E42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4B708F22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D423FC0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242B1B6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1CBE1346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AC76DC2E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E4C4C5A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8" w15:restartNumberingAfterBreak="0">
    <w:nsid w:val="6DD84922"/>
    <w:multiLevelType w:val="hybridMultilevel"/>
    <w:tmpl w:val="A4B8CAA6"/>
    <w:lvl w:ilvl="0" w:tplc="BDEA4FD8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96802502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37FABAAE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54CECA08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42529884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97BECE4A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800AC4A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42CCD9F6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0C4E7B8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9" w15:restartNumberingAfterBreak="0">
    <w:nsid w:val="6E5756A5"/>
    <w:multiLevelType w:val="hybridMultilevel"/>
    <w:tmpl w:val="9D9024F8"/>
    <w:lvl w:ilvl="0" w:tplc="963E760E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6821710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04B4DE36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398AEC92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3B4EA81A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57F608C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3C022CC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59DCCA30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32D0D0F4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0" w15:restartNumberingAfterBreak="0">
    <w:nsid w:val="6E96501D"/>
    <w:multiLevelType w:val="hybridMultilevel"/>
    <w:tmpl w:val="445E25CC"/>
    <w:lvl w:ilvl="0" w:tplc="632AAB08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E8A0F62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E8EA37A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9504E08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DDE3306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ABADF72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BFE6608C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5986E8D6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06BE22A0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1" w15:restartNumberingAfterBreak="0">
    <w:nsid w:val="710051C2"/>
    <w:multiLevelType w:val="hybridMultilevel"/>
    <w:tmpl w:val="A0348A8E"/>
    <w:lvl w:ilvl="0" w:tplc="D656194C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FEA24FEA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2138A8B6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EFC005E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82ABD10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8D8E118E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F87E8ADC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936E7B4E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BCF6A8EE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2" w15:restartNumberingAfterBreak="0">
    <w:nsid w:val="71D302EA"/>
    <w:multiLevelType w:val="hybridMultilevel"/>
    <w:tmpl w:val="17C436D8"/>
    <w:lvl w:ilvl="0" w:tplc="8FA66728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ED36CF24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B4EC6AC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6CF216A6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4C801E84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A902DD2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2DB280E8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C7489416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62EE364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3" w15:restartNumberingAfterBreak="0">
    <w:nsid w:val="73EA1BBE"/>
    <w:multiLevelType w:val="hybridMultilevel"/>
    <w:tmpl w:val="F478321A"/>
    <w:lvl w:ilvl="0" w:tplc="9A88E9B4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4D122278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A9D86316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C5ACE1C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CFF6B4AC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B4FA502C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D281F2E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9774EA70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805CF140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4" w15:restartNumberingAfterBreak="0">
    <w:nsid w:val="74BF22FC"/>
    <w:multiLevelType w:val="hybridMultilevel"/>
    <w:tmpl w:val="8F346AAA"/>
    <w:lvl w:ilvl="0" w:tplc="7688DB16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63DC83C0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F5A42688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88DCBF8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C4D47A78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BBD0B09A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7D94061C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D54C6A20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3CA655C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5" w15:restartNumberingAfterBreak="0">
    <w:nsid w:val="759355D2"/>
    <w:multiLevelType w:val="hybridMultilevel"/>
    <w:tmpl w:val="5972F458"/>
    <w:lvl w:ilvl="0" w:tplc="66F2BF28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E39A3A2C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49CE27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AF44B68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31FE6512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EB4F0B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4EC707C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AC92D7FA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176B3B4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6" w15:restartNumberingAfterBreak="0">
    <w:nsid w:val="77357BCC"/>
    <w:multiLevelType w:val="hybridMultilevel"/>
    <w:tmpl w:val="175C7B1C"/>
    <w:lvl w:ilvl="0" w:tplc="6F44070E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E2FEAEDA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8C565D78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B62B0F6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3CE37CA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99C470AA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BAC6F0FA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E448CC2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8D7C44DE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7" w15:restartNumberingAfterBreak="0">
    <w:nsid w:val="7AD17C49"/>
    <w:multiLevelType w:val="hybridMultilevel"/>
    <w:tmpl w:val="7D04A140"/>
    <w:lvl w:ilvl="0" w:tplc="99E096D4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C746566A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AF1C66B8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3684F062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8046940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5A748114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1ACE92C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CD8AA9E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4A8BD5A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8" w15:restartNumberingAfterBreak="0">
    <w:nsid w:val="7F13490F"/>
    <w:multiLevelType w:val="hybridMultilevel"/>
    <w:tmpl w:val="F686272A"/>
    <w:lvl w:ilvl="0" w:tplc="DC008142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EDA6992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2FCBF4A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0E86A9C2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E36A0306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7AD6F9AE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3670B37A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EAFE97F8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773467F2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25"/>
  </w:num>
  <w:num w:numId="2">
    <w:abstractNumId w:val="46"/>
  </w:num>
  <w:num w:numId="3">
    <w:abstractNumId w:val="29"/>
  </w:num>
  <w:num w:numId="4">
    <w:abstractNumId w:val="48"/>
  </w:num>
  <w:num w:numId="5">
    <w:abstractNumId w:val="23"/>
  </w:num>
  <w:num w:numId="6">
    <w:abstractNumId w:val="14"/>
  </w:num>
  <w:num w:numId="7">
    <w:abstractNumId w:val="6"/>
  </w:num>
  <w:num w:numId="8">
    <w:abstractNumId w:val="30"/>
  </w:num>
  <w:num w:numId="9">
    <w:abstractNumId w:val="9"/>
  </w:num>
  <w:num w:numId="10">
    <w:abstractNumId w:val="26"/>
  </w:num>
  <w:num w:numId="11">
    <w:abstractNumId w:val="10"/>
  </w:num>
  <w:num w:numId="12">
    <w:abstractNumId w:val="44"/>
  </w:num>
  <w:num w:numId="13">
    <w:abstractNumId w:val="45"/>
  </w:num>
  <w:num w:numId="14">
    <w:abstractNumId w:val="34"/>
  </w:num>
  <w:num w:numId="15">
    <w:abstractNumId w:val="36"/>
  </w:num>
  <w:num w:numId="16">
    <w:abstractNumId w:val="12"/>
  </w:num>
  <w:num w:numId="17">
    <w:abstractNumId w:val="33"/>
  </w:num>
  <w:num w:numId="18">
    <w:abstractNumId w:val="47"/>
  </w:num>
  <w:num w:numId="19">
    <w:abstractNumId w:val="20"/>
  </w:num>
  <w:num w:numId="20">
    <w:abstractNumId w:val="31"/>
  </w:num>
  <w:num w:numId="21">
    <w:abstractNumId w:val="24"/>
  </w:num>
  <w:num w:numId="22">
    <w:abstractNumId w:val="41"/>
  </w:num>
  <w:num w:numId="23">
    <w:abstractNumId w:val="21"/>
  </w:num>
  <w:num w:numId="24">
    <w:abstractNumId w:val="32"/>
  </w:num>
  <w:num w:numId="25">
    <w:abstractNumId w:val="39"/>
  </w:num>
  <w:num w:numId="26">
    <w:abstractNumId w:val="0"/>
  </w:num>
  <w:num w:numId="27">
    <w:abstractNumId w:val="42"/>
  </w:num>
  <w:num w:numId="28">
    <w:abstractNumId w:val="16"/>
  </w:num>
  <w:num w:numId="29">
    <w:abstractNumId w:val="27"/>
  </w:num>
  <w:num w:numId="30">
    <w:abstractNumId w:val="7"/>
  </w:num>
  <w:num w:numId="31">
    <w:abstractNumId w:val="3"/>
  </w:num>
  <w:num w:numId="32">
    <w:abstractNumId w:val="22"/>
  </w:num>
  <w:num w:numId="33">
    <w:abstractNumId w:val="43"/>
  </w:num>
  <w:num w:numId="34">
    <w:abstractNumId w:val="8"/>
  </w:num>
  <w:num w:numId="35">
    <w:abstractNumId w:val="4"/>
  </w:num>
  <w:num w:numId="36">
    <w:abstractNumId w:val="5"/>
  </w:num>
  <w:num w:numId="37">
    <w:abstractNumId w:val="35"/>
  </w:num>
  <w:num w:numId="38">
    <w:abstractNumId w:val="15"/>
  </w:num>
  <w:num w:numId="39">
    <w:abstractNumId w:val="1"/>
  </w:num>
  <w:num w:numId="40">
    <w:abstractNumId w:val="17"/>
  </w:num>
  <w:num w:numId="41">
    <w:abstractNumId w:val="2"/>
  </w:num>
  <w:num w:numId="42">
    <w:abstractNumId w:val="37"/>
  </w:num>
  <w:num w:numId="43">
    <w:abstractNumId w:val="28"/>
  </w:num>
  <w:num w:numId="44">
    <w:abstractNumId w:val="40"/>
  </w:num>
  <w:num w:numId="45">
    <w:abstractNumId w:val="11"/>
  </w:num>
  <w:num w:numId="46">
    <w:abstractNumId w:val="19"/>
  </w:num>
  <w:num w:numId="47">
    <w:abstractNumId w:val="18"/>
  </w:num>
  <w:num w:numId="48">
    <w:abstractNumId w:val="38"/>
  </w:num>
  <w:num w:numId="49">
    <w:abstractNumId w:val="13"/>
  </w:num>
  <w:numIdMacAtCleanup w:val="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yMDI0NTaxsDQyMzRT0lEKTi0uzszPAykwrQUADHfOuywAAAA="/>
  </w:docVars>
  <w:rsids>
    <w:rsidRoot w:val="009A64E3"/>
    <w:rsid w:val="001259F4"/>
    <w:rsid w:val="001816E1"/>
    <w:rsid w:val="00192E97"/>
    <w:rsid w:val="001B0813"/>
    <w:rsid w:val="00206A6C"/>
    <w:rsid w:val="002D29BD"/>
    <w:rsid w:val="002D5999"/>
    <w:rsid w:val="00355F42"/>
    <w:rsid w:val="003D653A"/>
    <w:rsid w:val="003F44DE"/>
    <w:rsid w:val="004C06B9"/>
    <w:rsid w:val="00504878"/>
    <w:rsid w:val="005647E0"/>
    <w:rsid w:val="005E27A6"/>
    <w:rsid w:val="0080219B"/>
    <w:rsid w:val="00861503"/>
    <w:rsid w:val="008A4321"/>
    <w:rsid w:val="008E7575"/>
    <w:rsid w:val="008F5AEB"/>
    <w:rsid w:val="009A3983"/>
    <w:rsid w:val="009A64E3"/>
    <w:rsid w:val="009B4131"/>
    <w:rsid w:val="00A03CC3"/>
    <w:rsid w:val="00A26312"/>
    <w:rsid w:val="00A37EA5"/>
    <w:rsid w:val="00A94DF9"/>
    <w:rsid w:val="00A94EC6"/>
    <w:rsid w:val="00B04A82"/>
    <w:rsid w:val="00B3666D"/>
    <w:rsid w:val="00B84A64"/>
    <w:rsid w:val="00BC04B3"/>
    <w:rsid w:val="00BD4024"/>
    <w:rsid w:val="00BF071D"/>
    <w:rsid w:val="00BF4C67"/>
    <w:rsid w:val="00C124BD"/>
    <w:rsid w:val="00C40A3C"/>
    <w:rsid w:val="00CC41FE"/>
    <w:rsid w:val="00CF639A"/>
    <w:rsid w:val="00D87CED"/>
    <w:rsid w:val="00DD14A8"/>
    <w:rsid w:val="00DD240C"/>
    <w:rsid w:val="00E63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A3FDF"/>
  <w15:chartTrackingRefBased/>
  <w15:docId w15:val="{9EB6B0D2-8693-4054-B67E-626FBC0BB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rsid w:val="009A64E3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A64E3"/>
    <w:rPr>
      <w:i/>
      <w:iCs/>
      <w:color w:val="4472C4" w:themeColor="accent1"/>
    </w:rPr>
  </w:style>
  <w:style w:type="paragraph" w:styleId="ListParagraph">
    <w:name w:val="List Paragraph"/>
    <w:basedOn w:val="Normal"/>
    <w:uiPriority w:val="34"/>
    <w:qFormat/>
    <w:rsid w:val="009A64E3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D24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240C"/>
  </w:style>
  <w:style w:type="paragraph" w:styleId="Footer">
    <w:name w:val="footer"/>
    <w:basedOn w:val="Normal"/>
    <w:link w:val="FooterChar"/>
    <w:uiPriority w:val="99"/>
    <w:unhideWhenUsed/>
    <w:rsid w:val="00DD24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240C"/>
  </w:style>
  <w:style w:type="paragraph" w:styleId="Title">
    <w:name w:val="Title"/>
    <w:basedOn w:val="Normal"/>
    <w:link w:val="TitleChar"/>
    <w:uiPriority w:val="1"/>
    <w:qFormat/>
    <w:rsid w:val="008A4321"/>
    <w:pPr>
      <w:spacing w:before="200" w:after="1280" w:line="240" w:lineRule="auto"/>
      <w:contextualSpacing/>
      <w:jc w:val="center"/>
    </w:pPr>
    <w:rPr>
      <w:rFonts w:asciiTheme="majorHAnsi" w:eastAsiaTheme="majorEastAsia" w:hAnsiTheme="majorHAnsi" w:cstheme="majorBidi"/>
      <w:b/>
      <w:caps/>
      <w:color w:val="404040" w:themeColor="text1" w:themeTint="BF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8A4321"/>
    <w:rPr>
      <w:rFonts w:asciiTheme="majorHAnsi" w:eastAsiaTheme="majorEastAsia" w:hAnsiTheme="majorHAnsi" w:cstheme="majorBidi"/>
      <w:b/>
      <w:caps/>
      <w:color w:val="404040" w:themeColor="text1" w:themeTint="BF"/>
      <w:kern w:val="28"/>
      <w:sz w:val="44"/>
      <w:szCs w:val="56"/>
    </w:rPr>
  </w:style>
  <w:style w:type="table" w:styleId="TableGrid">
    <w:name w:val="Table Grid"/>
    <w:basedOn w:val="TableNormal"/>
    <w:rsid w:val="005E27A6"/>
    <w:pPr>
      <w:spacing w:after="80" w:line="240" w:lineRule="auto"/>
    </w:pPr>
    <w:rPr>
      <w:rFonts w:eastAsia="Times New Roman" w:cs="Times New Roman"/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tactInfo">
    <w:name w:val="Contact Info"/>
    <w:basedOn w:val="Normal"/>
    <w:uiPriority w:val="7"/>
    <w:qFormat/>
    <w:rsid w:val="005E27A6"/>
    <w:pPr>
      <w:spacing w:after="80" w:line="240" w:lineRule="auto"/>
      <w:jc w:val="right"/>
    </w:pPr>
    <w:rPr>
      <w:rFonts w:eastAsia="Times New Roman" w:cs="Times New Roman"/>
      <w:caps/>
      <w:sz w:val="18"/>
      <w:szCs w:val="18"/>
    </w:rPr>
  </w:style>
  <w:style w:type="character" w:styleId="Strong">
    <w:name w:val="Strong"/>
    <w:basedOn w:val="DefaultParagraphFont"/>
    <w:uiPriority w:val="22"/>
    <w:qFormat/>
    <w:rsid w:val="001816E1"/>
    <w:rPr>
      <w:b/>
      <w:bCs/>
    </w:rPr>
  </w:style>
  <w:style w:type="character" w:customStyle="1" w:styleId="apple-converted-space">
    <w:name w:val="apple-converted-space"/>
    <w:basedOn w:val="DefaultParagraphFont"/>
    <w:rsid w:val="001816E1"/>
  </w:style>
  <w:style w:type="paragraph" w:styleId="FootnoteText">
    <w:name w:val="footnote text"/>
    <w:basedOn w:val="Normal"/>
    <w:link w:val="FootnoteTextChar"/>
    <w:uiPriority w:val="99"/>
    <w:semiHidden/>
    <w:unhideWhenUsed/>
    <w:rsid w:val="00A2631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2631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26312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2631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2631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26312"/>
    <w:rPr>
      <w:vertAlign w:val="superscript"/>
    </w:rPr>
  </w:style>
  <w:style w:type="paragraph" w:styleId="NormalWeb">
    <w:name w:val="Normal (Web)"/>
    <w:basedOn w:val="Normal"/>
    <w:uiPriority w:val="99"/>
    <w:unhideWhenUsed/>
    <w:rsid w:val="00D87C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63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639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18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46845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9010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3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383887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74978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378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5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69942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6967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38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22275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929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6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25679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94540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30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39083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61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649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65464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4027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89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72201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738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942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71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02349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35816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214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48455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9874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254361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51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16253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24005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60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45959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9666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50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28305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6060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63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31718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763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92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05891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14363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87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907671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350091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10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55156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95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13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27469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2088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39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34396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409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39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25972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631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65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22569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7836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770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59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23858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8493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144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55517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0627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45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73627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4205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78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70436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3327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950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11031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3781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47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19867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5377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0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456967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6317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60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865947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1769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64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29146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34745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09651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96737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40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65507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9895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45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3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10175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5961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15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01541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94931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2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9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62320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98630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17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78293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4841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24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00660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22557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804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2619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139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90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068771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615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93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00597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1871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60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39387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76241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18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88252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2228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556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79181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17251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48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71130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708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35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298741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431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38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7058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24367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8943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9479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13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59641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194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37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98035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944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3840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20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54992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33909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50957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3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81215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905187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45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27991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921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54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4155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74612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7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833661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2347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19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160727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0656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gif"/><Relationship Id="rId4" Type="http://schemas.openxmlformats.org/officeDocument/2006/relationships/settings" Target="settings.xml"/><Relationship Id="rId9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6F4C94-8ECD-4A5E-8C69-9CCD377EC7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31</Pages>
  <Words>5491</Words>
  <Characters>31300</Characters>
  <Application>Microsoft Office Word</Application>
  <DocSecurity>0</DocSecurity>
  <Lines>260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Morgan</dc:creator>
  <cp:keywords/>
  <dc:description/>
  <cp:lastModifiedBy>ROBERT Morgan</cp:lastModifiedBy>
  <cp:revision>20</cp:revision>
  <cp:lastPrinted>2017-05-26T20:09:00Z</cp:lastPrinted>
  <dcterms:created xsi:type="dcterms:W3CDTF">2017-05-25T16:09:00Z</dcterms:created>
  <dcterms:modified xsi:type="dcterms:W3CDTF">2017-08-16T16:05:00Z</dcterms:modified>
</cp:coreProperties>
</file>